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449363" w14:textId="77777777" w:rsidR="002D1799" w:rsidRDefault="002D1799" w:rsidP="00576801">
      <w:pPr>
        <w:rPr>
          <w:b/>
          <w:color w:val="808080" w:themeColor="background1" w:themeShade="80"/>
          <w:sz w:val="40"/>
          <w:szCs w:val="40"/>
          <w:lang w:val="en-US"/>
        </w:rPr>
      </w:pPr>
      <w:bookmarkStart w:id="0" w:name="_GoBack"/>
      <w:bookmarkEnd w:id="0"/>
    </w:p>
    <w:p w14:paraId="36D713CF" w14:textId="77777777" w:rsidR="007A74FB" w:rsidRPr="00020D4C" w:rsidRDefault="00F31993" w:rsidP="00576801">
      <w:pPr>
        <w:rPr>
          <w:b/>
          <w:color w:val="808080" w:themeColor="background1" w:themeShade="80"/>
          <w:sz w:val="40"/>
          <w:szCs w:val="40"/>
          <w:lang w:val="en-US"/>
        </w:rPr>
      </w:pPr>
      <w:r w:rsidRPr="00020D4C">
        <w:rPr>
          <w:b/>
          <w:color w:val="808080" w:themeColor="background1" w:themeShade="80"/>
          <w:sz w:val="40"/>
          <w:szCs w:val="40"/>
          <w:lang w:val="en-US"/>
        </w:rPr>
        <w:t>Company Profile</w:t>
      </w:r>
    </w:p>
    <w:p w14:paraId="741FB3AE" w14:textId="77777777" w:rsidR="007A74FB" w:rsidRPr="00020D4C" w:rsidRDefault="007A74FB" w:rsidP="00576801">
      <w:pPr>
        <w:rPr>
          <w:lang w:val="en-US"/>
        </w:rPr>
      </w:pPr>
    </w:p>
    <w:p w14:paraId="7F3CFEFC" w14:textId="77777777" w:rsidR="007A74FB" w:rsidRPr="00020D4C" w:rsidRDefault="007A74FB" w:rsidP="00576801">
      <w:pPr>
        <w:rPr>
          <w:lang w:val="en-US"/>
        </w:rPr>
      </w:pPr>
      <w:r w:rsidRPr="00020D4C">
        <w:rPr>
          <w:lang w:val="en-US"/>
        </w:rPr>
        <w:t>Please complete by using a PC</w:t>
      </w:r>
      <w:r w:rsidR="00350171" w:rsidRPr="00020D4C">
        <w:rPr>
          <w:lang w:val="en-US"/>
        </w:rPr>
        <w:t>.</w:t>
      </w:r>
    </w:p>
    <w:p w14:paraId="620F1596" w14:textId="77777777" w:rsidR="00576801" w:rsidRPr="00020D4C" w:rsidRDefault="00576801" w:rsidP="00576801">
      <w:pPr>
        <w:rPr>
          <w:lang w:val="en-US"/>
        </w:rPr>
      </w:pPr>
    </w:p>
    <w:p w14:paraId="77BC080F" w14:textId="77777777" w:rsidR="00576801" w:rsidRPr="00C06DAE" w:rsidRDefault="00576801" w:rsidP="00C06DAE">
      <w:pPr>
        <w:pStyle w:val="Heading1"/>
      </w:pPr>
      <w:r w:rsidRPr="00C06DAE">
        <w:t>Contact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2838"/>
        <w:gridCol w:w="6971"/>
      </w:tblGrid>
      <w:tr w:rsidR="00576801" w:rsidRPr="00576801" w14:paraId="6E18C0F3" w14:textId="77777777" w:rsidTr="00E017F6">
        <w:tc>
          <w:tcPr>
            <w:tcW w:w="2838" w:type="dxa"/>
          </w:tcPr>
          <w:p w14:paraId="038E2F39" w14:textId="77777777" w:rsidR="00576801" w:rsidRPr="00BD17E4" w:rsidRDefault="00576801" w:rsidP="00576801">
            <w:pPr>
              <w:rPr>
                <w:b/>
              </w:rPr>
            </w:pPr>
            <w:r w:rsidRPr="00BD17E4">
              <w:rPr>
                <w:b/>
              </w:rPr>
              <w:t>Name of company:</w:t>
            </w:r>
          </w:p>
        </w:tc>
        <w:tc>
          <w:tcPr>
            <w:tcW w:w="6971" w:type="dxa"/>
            <w:tcBorders>
              <w:bottom w:val="single" w:sz="4" w:space="0" w:color="auto"/>
            </w:tcBorders>
          </w:tcPr>
          <w:p w14:paraId="00B65648" w14:textId="77777777" w:rsidR="00576801" w:rsidRPr="00576801" w:rsidRDefault="00576801" w:rsidP="00D74613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="00D74613">
              <w:t> </w:t>
            </w:r>
            <w:r w:rsidR="00D74613">
              <w:t> </w:t>
            </w:r>
            <w:r w:rsidR="00D74613">
              <w:t> </w:t>
            </w:r>
            <w:r w:rsidR="00D74613">
              <w:t> </w:t>
            </w:r>
            <w:r w:rsidR="00D74613">
              <w:t> </w:t>
            </w:r>
            <w:r w:rsidRPr="00576801">
              <w:fldChar w:fldCharType="end"/>
            </w:r>
          </w:p>
        </w:tc>
      </w:tr>
      <w:tr w:rsidR="00576801" w:rsidRPr="00576801" w14:paraId="79AD401D" w14:textId="77777777" w:rsidTr="00E017F6">
        <w:tc>
          <w:tcPr>
            <w:tcW w:w="2838" w:type="dxa"/>
          </w:tcPr>
          <w:p w14:paraId="46AF1E58" w14:textId="77777777" w:rsidR="00576801" w:rsidRPr="00BD17E4" w:rsidRDefault="00F23AE5" w:rsidP="00F23AE5">
            <w:pPr>
              <w:rPr>
                <w:b/>
              </w:rPr>
            </w:pPr>
            <w:r>
              <w:rPr>
                <w:b/>
              </w:rPr>
              <w:t>Office a</w:t>
            </w:r>
            <w:r w:rsidR="00576801" w:rsidRPr="00BD17E4">
              <w:rPr>
                <w:b/>
              </w:rPr>
              <w:t>ddress: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</w:tcPr>
          <w:p w14:paraId="472BE2EC" w14:textId="77777777" w:rsidR="00576801" w:rsidRPr="00576801" w:rsidRDefault="00576801" w:rsidP="00576801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  <w:tr w:rsidR="00576801" w:rsidRPr="00576801" w14:paraId="3E018C19" w14:textId="77777777" w:rsidTr="00E017F6">
        <w:tc>
          <w:tcPr>
            <w:tcW w:w="2838" w:type="dxa"/>
          </w:tcPr>
          <w:p w14:paraId="06818436" w14:textId="77777777" w:rsidR="00576801" w:rsidRPr="00BD17E4" w:rsidRDefault="00576801" w:rsidP="00576801">
            <w:pPr>
              <w:rPr>
                <w:b/>
              </w:rPr>
            </w:pPr>
            <w:r w:rsidRPr="00BD17E4">
              <w:rPr>
                <w:b/>
              </w:rPr>
              <w:t>P.O. Box: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</w:tcPr>
          <w:p w14:paraId="31B9BFD8" w14:textId="77777777" w:rsidR="00576801" w:rsidRPr="00576801" w:rsidRDefault="00576801" w:rsidP="00576801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  <w:tr w:rsidR="00576801" w:rsidRPr="00576801" w14:paraId="662462FB" w14:textId="77777777" w:rsidTr="00E017F6">
        <w:tc>
          <w:tcPr>
            <w:tcW w:w="2838" w:type="dxa"/>
          </w:tcPr>
          <w:p w14:paraId="5C68719F" w14:textId="77777777" w:rsidR="00576801" w:rsidRPr="00BD17E4" w:rsidRDefault="00576801" w:rsidP="00576801">
            <w:pPr>
              <w:rPr>
                <w:b/>
              </w:rPr>
            </w:pPr>
            <w:r w:rsidRPr="00BD17E4">
              <w:rPr>
                <w:b/>
              </w:rPr>
              <w:t>Town and postal code: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</w:tcPr>
          <w:p w14:paraId="2DDBD919" w14:textId="77777777" w:rsidR="00576801" w:rsidRPr="00576801" w:rsidRDefault="00576801" w:rsidP="00576801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  <w:tr w:rsidR="00576801" w:rsidRPr="00576801" w14:paraId="12C2039C" w14:textId="77777777" w:rsidTr="00E017F6">
        <w:tc>
          <w:tcPr>
            <w:tcW w:w="2838" w:type="dxa"/>
          </w:tcPr>
          <w:p w14:paraId="1CF61B4A" w14:textId="77777777" w:rsidR="00576801" w:rsidRPr="00BD17E4" w:rsidRDefault="00576801" w:rsidP="00576801">
            <w:pPr>
              <w:rPr>
                <w:b/>
              </w:rPr>
            </w:pPr>
            <w:r w:rsidRPr="00BD17E4">
              <w:rPr>
                <w:b/>
              </w:rPr>
              <w:t>Country: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</w:tcPr>
          <w:p w14:paraId="2881B323" w14:textId="77777777" w:rsidR="00576801" w:rsidRPr="00576801" w:rsidRDefault="00576801" w:rsidP="00576801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  <w:tr w:rsidR="00576801" w:rsidRPr="00576801" w14:paraId="3877EDBE" w14:textId="77777777" w:rsidTr="00E017F6">
        <w:tc>
          <w:tcPr>
            <w:tcW w:w="2838" w:type="dxa"/>
          </w:tcPr>
          <w:p w14:paraId="38112C7F" w14:textId="77777777" w:rsidR="00576801" w:rsidRPr="00020D4C" w:rsidRDefault="00576801" w:rsidP="00576801">
            <w:pPr>
              <w:rPr>
                <w:b/>
                <w:lang w:val="en-US"/>
              </w:rPr>
            </w:pPr>
            <w:r w:rsidRPr="00020D4C">
              <w:rPr>
                <w:b/>
                <w:lang w:val="en-US"/>
              </w:rPr>
              <w:t>Person in charge of export: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</w:tcPr>
          <w:p w14:paraId="05E4E027" w14:textId="77777777" w:rsidR="00576801" w:rsidRPr="00576801" w:rsidRDefault="00576801" w:rsidP="0074233F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="0074233F">
              <w:t> </w:t>
            </w:r>
            <w:r w:rsidR="0074233F">
              <w:t> </w:t>
            </w:r>
            <w:r w:rsidR="0074233F">
              <w:t> </w:t>
            </w:r>
            <w:r w:rsidR="0074233F">
              <w:t> </w:t>
            </w:r>
            <w:r w:rsidR="0074233F">
              <w:t> </w:t>
            </w:r>
            <w:r w:rsidRPr="00576801">
              <w:fldChar w:fldCharType="end"/>
            </w:r>
          </w:p>
        </w:tc>
      </w:tr>
      <w:tr w:rsidR="00576801" w:rsidRPr="00576801" w14:paraId="71F58393" w14:textId="77777777" w:rsidTr="00E017F6">
        <w:tc>
          <w:tcPr>
            <w:tcW w:w="2838" w:type="dxa"/>
          </w:tcPr>
          <w:p w14:paraId="6BE866FD" w14:textId="77777777" w:rsidR="00576801" w:rsidRPr="00BD17E4" w:rsidRDefault="00576801" w:rsidP="00576801">
            <w:pPr>
              <w:rPr>
                <w:b/>
              </w:rPr>
            </w:pPr>
            <w:r w:rsidRPr="00BD17E4">
              <w:rPr>
                <w:b/>
              </w:rPr>
              <w:t>Telephone: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</w:tcPr>
          <w:p w14:paraId="4DC3F75D" w14:textId="77777777" w:rsidR="00576801" w:rsidRPr="00576801" w:rsidRDefault="00576801" w:rsidP="00576801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  <w:tr w:rsidR="00576801" w:rsidRPr="00576801" w14:paraId="01496FF7" w14:textId="77777777" w:rsidTr="00E017F6">
        <w:tc>
          <w:tcPr>
            <w:tcW w:w="2838" w:type="dxa"/>
          </w:tcPr>
          <w:p w14:paraId="72C5819B" w14:textId="77777777" w:rsidR="00576801" w:rsidRPr="00BD17E4" w:rsidRDefault="00576801" w:rsidP="00576801">
            <w:pPr>
              <w:rPr>
                <w:b/>
              </w:rPr>
            </w:pPr>
            <w:r w:rsidRPr="00BD17E4">
              <w:rPr>
                <w:b/>
              </w:rPr>
              <w:t>Mobile: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</w:tcPr>
          <w:p w14:paraId="1E0A0408" w14:textId="77777777" w:rsidR="00576801" w:rsidRPr="00576801" w:rsidRDefault="00576801" w:rsidP="00576801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  <w:tr w:rsidR="00576801" w:rsidRPr="00576801" w14:paraId="77D8D586" w14:textId="77777777" w:rsidTr="00E017F6">
        <w:tc>
          <w:tcPr>
            <w:tcW w:w="2838" w:type="dxa"/>
          </w:tcPr>
          <w:p w14:paraId="79590E06" w14:textId="77777777" w:rsidR="00576801" w:rsidRPr="00BD17E4" w:rsidRDefault="00576801" w:rsidP="00576801">
            <w:pPr>
              <w:rPr>
                <w:b/>
              </w:rPr>
            </w:pPr>
            <w:r w:rsidRPr="00BD17E4">
              <w:rPr>
                <w:b/>
              </w:rPr>
              <w:t>E-mail: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</w:tcPr>
          <w:p w14:paraId="687BFE54" w14:textId="77777777" w:rsidR="00576801" w:rsidRPr="00576801" w:rsidRDefault="00576801" w:rsidP="00576801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</w:tbl>
    <w:p w14:paraId="54845CEE" w14:textId="77777777" w:rsidR="00F23AE5" w:rsidRDefault="00F23AE5" w:rsidP="00576801"/>
    <w:p w14:paraId="74EDFBFC" w14:textId="77777777" w:rsidR="002A26B8" w:rsidRDefault="002A26B8" w:rsidP="005768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2840"/>
        <w:gridCol w:w="6979"/>
      </w:tblGrid>
      <w:tr w:rsidR="00F23AE5" w:rsidRPr="00576801" w14:paraId="308CB47A" w14:textId="77777777" w:rsidTr="0078631A">
        <w:tc>
          <w:tcPr>
            <w:tcW w:w="2840" w:type="dxa"/>
          </w:tcPr>
          <w:p w14:paraId="68E8F778" w14:textId="77777777" w:rsidR="00F23AE5" w:rsidRPr="00BD17E4" w:rsidRDefault="00D74613" w:rsidP="0078631A">
            <w:pPr>
              <w:rPr>
                <w:b/>
              </w:rPr>
            </w:pPr>
            <w:r>
              <w:rPr>
                <w:b/>
              </w:rPr>
              <w:t>Farm/</w:t>
            </w:r>
            <w:r w:rsidR="00F23AE5">
              <w:rPr>
                <w:b/>
              </w:rPr>
              <w:t>Factory a</w:t>
            </w:r>
            <w:r w:rsidR="00F23AE5" w:rsidRPr="00BD17E4">
              <w:rPr>
                <w:b/>
              </w:rPr>
              <w:t>ddress:</w:t>
            </w:r>
          </w:p>
        </w:tc>
        <w:tc>
          <w:tcPr>
            <w:tcW w:w="6979" w:type="dxa"/>
            <w:tcBorders>
              <w:top w:val="single" w:sz="4" w:space="0" w:color="auto"/>
              <w:bottom w:val="single" w:sz="4" w:space="0" w:color="auto"/>
            </w:tcBorders>
          </w:tcPr>
          <w:p w14:paraId="4C6A996C" w14:textId="77777777" w:rsidR="00F23AE5" w:rsidRPr="00576801" w:rsidRDefault="00F23AE5" w:rsidP="0078631A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  <w:tr w:rsidR="00F23AE5" w:rsidRPr="00576801" w14:paraId="2C35D69A" w14:textId="77777777" w:rsidTr="0078631A">
        <w:tc>
          <w:tcPr>
            <w:tcW w:w="2840" w:type="dxa"/>
          </w:tcPr>
          <w:p w14:paraId="20F489E8" w14:textId="77777777" w:rsidR="00F23AE5" w:rsidRPr="00BD17E4" w:rsidRDefault="00F23AE5" w:rsidP="0078631A">
            <w:pPr>
              <w:rPr>
                <w:b/>
              </w:rPr>
            </w:pPr>
            <w:r w:rsidRPr="00BD17E4">
              <w:rPr>
                <w:b/>
              </w:rPr>
              <w:t>Town and postal code:</w:t>
            </w:r>
          </w:p>
        </w:tc>
        <w:tc>
          <w:tcPr>
            <w:tcW w:w="6979" w:type="dxa"/>
            <w:tcBorders>
              <w:top w:val="single" w:sz="4" w:space="0" w:color="auto"/>
              <w:bottom w:val="single" w:sz="4" w:space="0" w:color="auto"/>
            </w:tcBorders>
          </w:tcPr>
          <w:p w14:paraId="605B5E19" w14:textId="77777777" w:rsidR="00F23AE5" w:rsidRPr="00576801" w:rsidRDefault="00F23AE5" w:rsidP="0078631A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  <w:tr w:rsidR="00F23AE5" w:rsidRPr="00576801" w14:paraId="2F195649" w14:textId="77777777" w:rsidTr="0078631A">
        <w:tc>
          <w:tcPr>
            <w:tcW w:w="2840" w:type="dxa"/>
          </w:tcPr>
          <w:p w14:paraId="28768C8A" w14:textId="77777777" w:rsidR="00F23AE5" w:rsidRPr="00BD17E4" w:rsidRDefault="00F23AE5" w:rsidP="0078631A">
            <w:pPr>
              <w:rPr>
                <w:b/>
              </w:rPr>
            </w:pPr>
            <w:r>
              <w:rPr>
                <w:b/>
              </w:rPr>
              <w:t>GPS data</w:t>
            </w:r>
            <w:r w:rsidRPr="00BD17E4">
              <w:rPr>
                <w:b/>
              </w:rPr>
              <w:t>:</w:t>
            </w:r>
          </w:p>
        </w:tc>
        <w:tc>
          <w:tcPr>
            <w:tcW w:w="6979" w:type="dxa"/>
            <w:tcBorders>
              <w:top w:val="single" w:sz="4" w:space="0" w:color="auto"/>
              <w:bottom w:val="single" w:sz="4" w:space="0" w:color="auto"/>
            </w:tcBorders>
          </w:tcPr>
          <w:p w14:paraId="66FA659E" w14:textId="77777777" w:rsidR="00F23AE5" w:rsidRPr="00576801" w:rsidRDefault="00F23AE5" w:rsidP="0078631A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</w:tbl>
    <w:p w14:paraId="7A0FF9F8" w14:textId="77777777" w:rsidR="00F23AE5" w:rsidRDefault="00F23AE5" w:rsidP="00576801"/>
    <w:p w14:paraId="51F59BEC" w14:textId="77777777" w:rsidR="00D31D72" w:rsidRDefault="00D31D72" w:rsidP="00C06DAE">
      <w:pPr>
        <w:pStyle w:val="Heading1"/>
      </w:pPr>
      <w:r w:rsidRPr="00D31D72">
        <w:t>Company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2838"/>
        <w:gridCol w:w="2323"/>
        <w:gridCol w:w="2324"/>
        <w:gridCol w:w="2324"/>
      </w:tblGrid>
      <w:tr w:rsidR="00D31D72" w:rsidRPr="006E37A6" w14:paraId="79A2DE34" w14:textId="77777777" w:rsidTr="00D31D72">
        <w:tc>
          <w:tcPr>
            <w:tcW w:w="9809" w:type="dxa"/>
            <w:gridSpan w:val="4"/>
          </w:tcPr>
          <w:p w14:paraId="566B9E40" w14:textId="77777777" w:rsidR="00D31D72" w:rsidRPr="00020D4C" w:rsidRDefault="00D31D72" w:rsidP="00C038C4">
            <w:pPr>
              <w:rPr>
                <w:b/>
                <w:lang w:val="en-US"/>
              </w:rPr>
            </w:pPr>
            <w:r w:rsidRPr="00020D4C">
              <w:rPr>
                <w:b/>
                <w:lang w:val="en-US"/>
              </w:rPr>
              <w:t>Type of business</w:t>
            </w:r>
            <w:r w:rsidR="00761FCF" w:rsidRPr="00020D4C">
              <w:rPr>
                <w:b/>
                <w:lang w:val="en-US"/>
              </w:rPr>
              <w:t xml:space="preserve"> (</w:t>
            </w:r>
            <w:r w:rsidR="007F0B44">
              <w:rPr>
                <w:b/>
                <w:lang w:val="en-US"/>
              </w:rPr>
              <w:t xml:space="preserve">multiple selection </w:t>
            </w:r>
            <w:r w:rsidR="00C038C4">
              <w:rPr>
                <w:b/>
                <w:lang w:val="en-US"/>
              </w:rPr>
              <w:t>possible</w:t>
            </w:r>
            <w:r w:rsidR="00761FCF" w:rsidRPr="00020D4C">
              <w:rPr>
                <w:b/>
                <w:lang w:val="en-US"/>
              </w:rPr>
              <w:t>)</w:t>
            </w:r>
          </w:p>
        </w:tc>
      </w:tr>
      <w:tr w:rsidR="00297592" w:rsidRPr="00576801" w14:paraId="67398780" w14:textId="77777777" w:rsidTr="00297592">
        <w:tc>
          <w:tcPr>
            <w:tcW w:w="2838" w:type="dxa"/>
          </w:tcPr>
          <w:p w14:paraId="783372BD" w14:textId="77777777" w:rsidR="00297592" w:rsidRPr="00576801" w:rsidRDefault="00297592" w:rsidP="00D31D72">
            <w: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7463B">
              <w:fldChar w:fldCharType="separate"/>
            </w:r>
            <w:r>
              <w:fldChar w:fldCharType="end"/>
            </w:r>
            <w:r>
              <w:t xml:space="preserve">  </w:t>
            </w:r>
            <w:r w:rsidRPr="00576801">
              <w:t>Raw material producer</w:t>
            </w:r>
            <w:r>
              <w:t xml:space="preserve">      </w:t>
            </w:r>
          </w:p>
        </w:tc>
        <w:tc>
          <w:tcPr>
            <w:tcW w:w="2323" w:type="dxa"/>
          </w:tcPr>
          <w:p w14:paraId="68C5B49E" w14:textId="77777777" w:rsidR="00297592" w:rsidRPr="00576801" w:rsidRDefault="00297592" w:rsidP="00D31D72">
            <w: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instrText xml:space="preserve"> FORMCHECKBOX </w:instrText>
            </w:r>
            <w:r w:rsidR="0047463B">
              <w:fldChar w:fldCharType="separate"/>
            </w:r>
            <w:r>
              <w:fldChar w:fldCharType="end"/>
            </w:r>
            <w:r>
              <w:t xml:space="preserve">  </w:t>
            </w:r>
            <w:r w:rsidR="00CD4BCE">
              <w:t>Processo</w:t>
            </w:r>
            <w:r w:rsidRPr="00576801">
              <w:t>r</w:t>
            </w:r>
            <w:r>
              <w:t xml:space="preserve">      </w:t>
            </w:r>
          </w:p>
        </w:tc>
        <w:tc>
          <w:tcPr>
            <w:tcW w:w="2324" w:type="dxa"/>
          </w:tcPr>
          <w:p w14:paraId="03AF0A43" w14:textId="77777777" w:rsidR="00297592" w:rsidRPr="00576801" w:rsidRDefault="00297592" w:rsidP="00D31D72">
            <w: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7463B">
              <w:fldChar w:fldCharType="separate"/>
            </w:r>
            <w:r>
              <w:fldChar w:fldCharType="end"/>
            </w:r>
            <w:r>
              <w:t xml:space="preserve">  </w:t>
            </w:r>
            <w:r w:rsidRPr="00576801">
              <w:t>Trader</w:t>
            </w:r>
            <w:r>
              <w:t xml:space="preserve">      </w:t>
            </w:r>
          </w:p>
        </w:tc>
        <w:tc>
          <w:tcPr>
            <w:tcW w:w="2324" w:type="dxa"/>
          </w:tcPr>
          <w:p w14:paraId="6D295F4A" w14:textId="77777777" w:rsidR="00297592" w:rsidRPr="00576801" w:rsidRDefault="00297592" w:rsidP="00D31D72">
            <w: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7463B">
              <w:fldChar w:fldCharType="separate"/>
            </w:r>
            <w:r>
              <w:fldChar w:fldCharType="end"/>
            </w:r>
            <w:r>
              <w:t xml:space="preserve">  </w:t>
            </w:r>
            <w:r w:rsidRPr="00576801">
              <w:t>Exporter</w:t>
            </w:r>
            <w:r w:rsidRPr="00576801">
              <w:tab/>
            </w:r>
          </w:p>
        </w:tc>
      </w:tr>
      <w:tr w:rsidR="00D31D72" w:rsidRPr="00576801" w14:paraId="1F2925A3" w14:textId="77777777" w:rsidTr="00D31D72">
        <w:tc>
          <w:tcPr>
            <w:tcW w:w="2838" w:type="dxa"/>
          </w:tcPr>
          <w:p w14:paraId="25102FD0" w14:textId="77777777" w:rsidR="00D31D72" w:rsidRPr="00576801" w:rsidRDefault="00D31D72" w:rsidP="00E47247">
            <w: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7463B">
              <w:fldChar w:fldCharType="separate"/>
            </w:r>
            <w:r>
              <w:fldChar w:fldCharType="end"/>
            </w:r>
            <w:r>
              <w:t xml:space="preserve">  </w:t>
            </w:r>
            <w:r w:rsidRPr="00576801">
              <w:t>Other, please specify:</w:t>
            </w:r>
          </w:p>
        </w:tc>
        <w:tc>
          <w:tcPr>
            <w:tcW w:w="6971" w:type="dxa"/>
            <w:gridSpan w:val="3"/>
            <w:tcBorders>
              <w:bottom w:val="single" w:sz="4" w:space="0" w:color="auto"/>
            </w:tcBorders>
          </w:tcPr>
          <w:p w14:paraId="79071121" w14:textId="77777777" w:rsidR="00D31D72" w:rsidRPr="00576801" w:rsidRDefault="00D31D72" w:rsidP="00E47247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</w:tbl>
    <w:p w14:paraId="0895A16E" w14:textId="77777777" w:rsidR="00297592" w:rsidRDefault="00297592" w:rsidP="005768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2838"/>
        <w:gridCol w:w="2549"/>
        <w:gridCol w:w="4422"/>
      </w:tblGrid>
      <w:tr w:rsidR="00297592" w:rsidRPr="00576801" w14:paraId="706826B6" w14:textId="77777777" w:rsidTr="00297592">
        <w:tc>
          <w:tcPr>
            <w:tcW w:w="2838" w:type="dxa"/>
          </w:tcPr>
          <w:p w14:paraId="6F5EA9D0" w14:textId="77777777" w:rsidR="00297592" w:rsidRPr="00020D4C" w:rsidRDefault="00F23AE5" w:rsidP="00E47247">
            <w:pPr>
              <w:rPr>
                <w:b/>
                <w:lang w:val="en-US"/>
              </w:rPr>
            </w:pPr>
            <w:r w:rsidRPr="00020D4C">
              <w:rPr>
                <w:b/>
                <w:lang w:val="en-US"/>
              </w:rPr>
              <w:t>Legal form</w:t>
            </w:r>
            <w:r w:rsidR="00297592" w:rsidRPr="00020D4C">
              <w:rPr>
                <w:b/>
                <w:lang w:val="en-US"/>
              </w:rPr>
              <w:t xml:space="preserve"> of</w:t>
            </w:r>
            <w:r w:rsidR="002219E6" w:rsidRPr="00020D4C">
              <w:rPr>
                <w:b/>
                <w:lang w:val="en-US"/>
              </w:rPr>
              <w:t xml:space="preserve"> your</w:t>
            </w:r>
            <w:r w:rsidR="00297592" w:rsidRPr="00020D4C">
              <w:rPr>
                <w:b/>
                <w:lang w:val="en-US"/>
              </w:rPr>
              <w:t xml:space="preserve"> company:</w:t>
            </w:r>
            <w:r w:rsidR="00297592" w:rsidRPr="00020D4C">
              <w:rPr>
                <w:b/>
                <w:lang w:val="en-US"/>
              </w:rPr>
              <w:tab/>
            </w:r>
          </w:p>
        </w:tc>
        <w:tc>
          <w:tcPr>
            <w:tcW w:w="6971" w:type="dxa"/>
            <w:gridSpan w:val="2"/>
            <w:tcBorders>
              <w:bottom w:val="single" w:sz="4" w:space="0" w:color="auto"/>
            </w:tcBorders>
          </w:tcPr>
          <w:p w14:paraId="1DA57AE3" w14:textId="77777777" w:rsidR="00297592" w:rsidRPr="00576801" w:rsidRDefault="00297592" w:rsidP="00E47247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  <w:tr w:rsidR="00297592" w:rsidRPr="00576801" w14:paraId="401AC2E9" w14:textId="77777777" w:rsidTr="00297592">
        <w:tc>
          <w:tcPr>
            <w:tcW w:w="2838" w:type="dxa"/>
          </w:tcPr>
          <w:p w14:paraId="66A2028F" w14:textId="77777777" w:rsidR="00297592" w:rsidRPr="00BD17E4" w:rsidRDefault="00297592" w:rsidP="00E47247">
            <w:pPr>
              <w:rPr>
                <w:b/>
              </w:rPr>
            </w:pPr>
            <w:r w:rsidRPr="00BD17E4">
              <w:rPr>
                <w:b/>
              </w:rPr>
              <w:t>Year of foundation:</w:t>
            </w:r>
          </w:p>
        </w:tc>
        <w:tc>
          <w:tcPr>
            <w:tcW w:w="697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0491E42" w14:textId="77777777" w:rsidR="00297592" w:rsidRPr="00576801" w:rsidRDefault="00297592" w:rsidP="00E47247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  <w:tr w:rsidR="00297592" w:rsidRPr="00576801" w14:paraId="6D338E9C" w14:textId="77777777" w:rsidTr="00297592">
        <w:tc>
          <w:tcPr>
            <w:tcW w:w="2838" w:type="dxa"/>
          </w:tcPr>
          <w:p w14:paraId="5DB44513" w14:textId="77777777" w:rsidR="00297592" w:rsidRPr="00BD17E4" w:rsidRDefault="00297592" w:rsidP="00E47247">
            <w:pPr>
              <w:rPr>
                <w:b/>
              </w:rPr>
            </w:pPr>
            <w:r w:rsidRPr="00BD17E4">
              <w:rPr>
                <w:b/>
              </w:rPr>
              <w:t>Total number of employees:</w:t>
            </w:r>
          </w:p>
        </w:tc>
        <w:tc>
          <w:tcPr>
            <w:tcW w:w="697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7CAE156" w14:textId="77777777" w:rsidR="00297592" w:rsidRPr="00576801" w:rsidRDefault="00297592" w:rsidP="00E47247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  <w:tr w:rsidR="00297592" w:rsidRPr="00576801" w14:paraId="528BDDA4" w14:textId="77777777" w:rsidTr="00BD17E4">
        <w:tc>
          <w:tcPr>
            <w:tcW w:w="5387" w:type="dxa"/>
            <w:gridSpan w:val="2"/>
          </w:tcPr>
          <w:p w14:paraId="6DF2E5DD" w14:textId="77777777" w:rsidR="00297592" w:rsidRPr="00020D4C" w:rsidRDefault="00297592" w:rsidP="00297592">
            <w:pPr>
              <w:rPr>
                <w:b/>
                <w:lang w:val="en-US"/>
              </w:rPr>
            </w:pPr>
            <w:r w:rsidRPr="00020D4C">
              <w:rPr>
                <w:b/>
                <w:lang w:val="en-US"/>
              </w:rPr>
              <w:t>Thereof number of employees in administration:</w:t>
            </w:r>
          </w:p>
        </w:tc>
        <w:tc>
          <w:tcPr>
            <w:tcW w:w="4422" w:type="dxa"/>
            <w:tcBorders>
              <w:bottom w:val="single" w:sz="4" w:space="0" w:color="auto"/>
            </w:tcBorders>
          </w:tcPr>
          <w:p w14:paraId="1A693E68" w14:textId="77777777" w:rsidR="00297592" w:rsidRPr="00576801" w:rsidRDefault="00297592" w:rsidP="00E47247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  <w:tr w:rsidR="00297592" w:rsidRPr="00576801" w14:paraId="1175FED3" w14:textId="77777777" w:rsidTr="00BD17E4">
        <w:tc>
          <w:tcPr>
            <w:tcW w:w="5387" w:type="dxa"/>
            <w:gridSpan w:val="2"/>
          </w:tcPr>
          <w:p w14:paraId="5AC2CFD1" w14:textId="77777777" w:rsidR="00297592" w:rsidRPr="00020D4C" w:rsidRDefault="00297592" w:rsidP="00297592">
            <w:pPr>
              <w:rPr>
                <w:b/>
                <w:lang w:val="en-US"/>
              </w:rPr>
            </w:pPr>
            <w:r w:rsidRPr="00020D4C">
              <w:rPr>
                <w:b/>
                <w:lang w:val="en-US"/>
              </w:rPr>
              <w:t>Thereof number of employees in production:</w:t>
            </w:r>
          </w:p>
        </w:tc>
        <w:tc>
          <w:tcPr>
            <w:tcW w:w="4422" w:type="dxa"/>
            <w:tcBorders>
              <w:top w:val="single" w:sz="4" w:space="0" w:color="auto"/>
              <w:bottom w:val="single" w:sz="4" w:space="0" w:color="auto"/>
            </w:tcBorders>
          </w:tcPr>
          <w:p w14:paraId="7EAB6CB3" w14:textId="77777777" w:rsidR="00297592" w:rsidRPr="00576801" w:rsidRDefault="00297592" w:rsidP="00E47247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  <w:tr w:rsidR="00297592" w:rsidRPr="00576801" w14:paraId="68BA037F" w14:textId="77777777" w:rsidTr="00BD17E4">
        <w:tc>
          <w:tcPr>
            <w:tcW w:w="5387" w:type="dxa"/>
            <w:gridSpan w:val="2"/>
          </w:tcPr>
          <w:p w14:paraId="76BD986D" w14:textId="77777777" w:rsidR="00297592" w:rsidRPr="00020D4C" w:rsidRDefault="00297592" w:rsidP="00F23AE5">
            <w:pPr>
              <w:rPr>
                <w:b/>
                <w:lang w:val="en-US"/>
              </w:rPr>
            </w:pPr>
            <w:r w:rsidRPr="00020D4C">
              <w:rPr>
                <w:b/>
                <w:lang w:val="en-US"/>
              </w:rPr>
              <w:t>Number of employees fluent in English:</w:t>
            </w:r>
          </w:p>
        </w:tc>
        <w:tc>
          <w:tcPr>
            <w:tcW w:w="4422" w:type="dxa"/>
            <w:tcBorders>
              <w:top w:val="single" w:sz="4" w:space="0" w:color="auto"/>
              <w:bottom w:val="single" w:sz="4" w:space="0" w:color="auto"/>
            </w:tcBorders>
          </w:tcPr>
          <w:p w14:paraId="628D7B24" w14:textId="77777777" w:rsidR="00297592" w:rsidRPr="00576801" w:rsidRDefault="00297592" w:rsidP="00E47247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  <w:tr w:rsidR="00F7243F" w:rsidRPr="00576801" w14:paraId="7639B395" w14:textId="77777777" w:rsidTr="00F7243F">
        <w:tc>
          <w:tcPr>
            <w:tcW w:w="2838" w:type="dxa"/>
          </w:tcPr>
          <w:p w14:paraId="4324FCCC" w14:textId="77777777" w:rsidR="00F7243F" w:rsidRPr="00020D4C" w:rsidRDefault="00F7243F" w:rsidP="00F23AE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Number of seasonal workers:</w:t>
            </w:r>
          </w:p>
        </w:tc>
        <w:tc>
          <w:tcPr>
            <w:tcW w:w="697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D02F9E5" w14:textId="77777777" w:rsidR="00F7243F" w:rsidRPr="00576801" w:rsidRDefault="00F7243F" w:rsidP="00E47247"/>
        </w:tc>
      </w:tr>
    </w:tbl>
    <w:p w14:paraId="1EAB62D4" w14:textId="77777777" w:rsidR="00F7243F" w:rsidRDefault="00F7243F" w:rsidP="00576801"/>
    <w:p w14:paraId="2FFB10B2" w14:textId="77777777" w:rsidR="00F7243F" w:rsidRDefault="00F7243F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3261"/>
        <w:gridCol w:w="1643"/>
        <w:gridCol w:w="4905"/>
      </w:tblGrid>
      <w:tr w:rsidR="00297592" w:rsidRPr="006E37A6" w14:paraId="4A052A6D" w14:textId="77777777" w:rsidTr="008D0246">
        <w:tc>
          <w:tcPr>
            <w:tcW w:w="9809" w:type="dxa"/>
            <w:gridSpan w:val="3"/>
          </w:tcPr>
          <w:p w14:paraId="4DBC408C" w14:textId="77777777" w:rsidR="00297592" w:rsidRPr="00020D4C" w:rsidRDefault="00027EB7" w:rsidP="00E47247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lastRenderedPageBreak/>
              <w:t>I</w:t>
            </w:r>
            <w:r w:rsidR="00297592" w:rsidRPr="00020D4C">
              <w:rPr>
                <w:b/>
                <w:lang w:val="en-US"/>
              </w:rPr>
              <w:t>s your company partly or fully owned by the state?</w:t>
            </w:r>
          </w:p>
        </w:tc>
      </w:tr>
      <w:tr w:rsidR="00297592" w:rsidRPr="00576801" w14:paraId="706E55E5" w14:textId="77777777" w:rsidTr="003F2A24">
        <w:tc>
          <w:tcPr>
            <w:tcW w:w="3261" w:type="dxa"/>
          </w:tcPr>
          <w:p w14:paraId="43398332" w14:textId="77777777" w:rsidR="00297592" w:rsidRDefault="00297592" w:rsidP="00E47247">
            <w: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7463B">
              <w:fldChar w:fldCharType="separate"/>
            </w:r>
            <w:r>
              <w:fldChar w:fldCharType="end"/>
            </w:r>
            <w:r>
              <w:t xml:space="preserve">  </w:t>
            </w:r>
            <w:r w:rsidRPr="00576801">
              <w:t>No</w:t>
            </w:r>
            <w:r>
              <w:t xml:space="preserve">        </w:t>
            </w:r>
            <w: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7463B">
              <w:fldChar w:fldCharType="separate"/>
            </w:r>
            <w:r>
              <w:fldChar w:fldCharType="end"/>
            </w:r>
            <w:r>
              <w:t xml:space="preserve">  </w:t>
            </w:r>
            <w:r w:rsidRPr="00576801">
              <w:t>Yes. Please specify:</w:t>
            </w:r>
          </w:p>
        </w:tc>
        <w:tc>
          <w:tcPr>
            <w:tcW w:w="6548" w:type="dxa"/>
            <w:gridSpan w:val="2"/>
            <w:tcBorders>
              <w:bottom w:val="single" w:sz="4" w:space="0" w:color="auto"/>
            </w:tcBorders>
          </w:tcPr>
          <w:p w14:paraId="106AE8B6" w14:textId="77777777" w:rsidR="00297592" w:rsidRDefault="00297592" w:rsidP="00E47247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  <w:tr w:rsidR="00297592" w:rsidRPr="006E37A6" w14:paraId="27C55DAA" w14:textId="77777777" w:rsidTr="00E47247">
        <w:tc>
          <w:tcPr>
            <w:tcW w:w="9809" w:type="dxa"/>
            <w:gridSpan w:val="3"/>
          </w:tcPr>
          <w:p w14:paraId="53E232D8" w14:textId="77777777" w:rsidR="00297592" w:rsidRPr="00020D4C" w:rsidRDefault="00297592" w:rsidP="00E47247">
            <w:pPr>
              <w:rPr>
                <w:b/>
                <w:lang w:val="en-US"/>
              </w:rPr>
            </w:pPr>
            <w:r w:rsidRPr="00020D4C">
              <w:rPr>
                <w:b/>
                <w:lang w:val="en-US"/>
              </w:rPr>
              <w:t>Does your company have investors from foreign countries?</w:t>
            </w:r>
          </w:p>
        </w:tc>
      </w:tr>
      <w:tr w:rsidR="00297592" w:rsidRPr="00576801" w14:paraId="40777292" w14:textId="77777777" w:rsidTr="003F2A24">
        <w:tc>
          <w:tcPr>
            <w:tcW w:w="3261" w:type="dxa"/>
          </w:tcPr>
          <w:p w14:paraId="59A70A63" w14:textId="77777777" w:rsidR="00297592" w:rsidRPr="00020D4C" w:rsidRDefault="00297592" w:rsidP="007F0B44">
            <w:pPr>
              <w:rPr>
                <w:lang w:val="en-US"/>
              </w:rPr>
            </w:pPr>
            <w: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0D4C">
              <w:rPr>
                <w:lang w:val="en-US"/>
              </w:rPr>
              <w:instrText xml:space="preserve"> FORMCHECKBOX </w:instrText>
            </w:r>
            <w:r w:rsidR="0047463B">
              <w:fldChar w:fldCharType="separate"/>
            </w:r>
            <w:r>
              <w:fldChar w:fldCharType="end"/>
            </w:r>
            <w:r w:rsidRPr="00020D4C">
              <w:rPr>
                <w:lang w:val="en-US"/>
              </w:rPr>
              <w:t xml:space="preserve">  No        </w:t>
            </w:r>
            <w: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0D4C">
              <w:rPr>
                <w:lang w:val="en-US"/>
              </w:rPr>
              <w:instrText xml:space="preserve"> FORMCHECKBOX </w:instrText>
            </w:r>
            <w:r w:rsidR="0047463B">
              <w:fldChar w:fldCharType="separate"/>
            </w:r>
            <w:r>
              <w:fldChar w:fldCharType="end"/>
            </w:r>
            <w:r w:rsidRPr="00020D4C">
              <w:rPr>
                <w:lang w:val="en-US"/>
              </w:rPr>
              <w:t xml:space="preserve">  Yes. Please specify:</w:t>
            </w:r>
          </w:p>
        </w:tc>
        <w:tc>
          <w:tcPr>
            <w:tcW w:w="6548" w:type="dxa"/>
            <w:gridSpan w:val="2"/>
            <w:tcBorders>
              <w:bottom w:val="single" w:sz="4" w:space="0" w:color="auto"/>
            </w:tcBorders>
          </w:tcPr>
          <w:p w14:paraId="78466AAD" w14:textId="77777777" w:rsidR="00297592" w:rsidRDefault="00297592" w:rsidP="00E47247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  <w:tr w:rsidR="00BD53C9" w:rsidRPr="006E37A6" w14:paraId="7B3D87AE" w14:textId="77777777" w:rsidTr="0078631A">
        <w:tc>
          <w:tcPr>
            <w:tcW w:w="9809" w:type="dxa"/>
            <w:gridSpan w:val="3"/>
          </w:tcPr>
          <w:p w14:paraId="41733177" w14:textId="77777777" w:rsidR="00BD53C9" w:rsidRPr="00020D4C" w:rsidRDefault="007F0B44" w:rsidP="002219E6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Has</w:t>
            </w:r>
            <w:r w:rsidRPr="00020D4C">
              <w:rPr>
                <w:b/>
                <w:lang w:val="en-US"/>
              </w:rPr>
              <w:t xml:space="preserve"> </w:t>
            </w:r>
            <w:r w:rsidR="00BD53C9" w:rsidRPr="00020D4C">
              <w:rPr>
                <w:b/>
                <w:lang w:val="en-US"/>
              </w:rPr>
              <w:t xml:space="preserve">your company </w:t>
            </w:r>
            <w:r w:rsidR="00D75CE3" w:rsidRPr="00020D4C">
              <w:rPr>
                <w:b/>
                <w:lang w:val="en-US"/>
              </w:rPr>
              <w:t xml:space="preserve">already </w:t>
            </w:r>
            <w:r w:rsidR="00B64B1E" w:rsidRPr="00020D4C">
              <w:rPr>
                <w:b/>
                <w:lang w:val="en-US"/>
              </w:rPr>
              <w:t>participate</w:t>
            </w:r>
            <w:r>
              <w:rPr>
                <w:b/>
                <w:lang w:val="en-US"/>
              </w:rPr>
              <w:t>d</w:t>
            </w:r>
            <w:r w:rsidR="00B64B1E" w:rsidRPr="00020D4C">
              <w:rPr>
                <w:b/>
                <w:lang w:val="en-US"/>
              </w:rPr>
              <w:t xml:space="preserve"> in a</w:t>
            </w:r>
            <w:r w:rsidR="00BD53C9" w:rsidRPr="00020D4C">
              <w:rPr>
                <w:b/>
                <w:lang w:val="en-US"/>
              </w:rPr>
              <w:t xml:space="preserve"> SIPPO or CBI programme?</w:t>
            </w:r>
          </w:p>
        </w:tc>
      </w:tr>
      <w:tr w:rsidR="00BD53C9" w:rsidRPr="00576801" w14:paraId="615C2740" w14:textId="77777777" w:rsidTr="003F2A24">
        <w:tc>
          <w:tcPr>
            <w:tcW w:w="3261" w:type="dxa"/>
          </w:tcPr>
          <w:p w14:paraId="028B1C2B" w14:textId="77777777" w:rsidR="00BD53C9" w:rsidRDefault="00BD53C9" w:rsidP="0078631A">
            <w: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7463B">
              <w:fldChar w:fldCharType="separate"/>
            </w:r>
            <w:r>
              <w:fldChar w:fldCharType="end"/>
            </w:r>
            <w:r>
              <w:t xml:space="preserve">  </w:t>
            </w:r>
            <w:r w:rsidRPr="00576801">
              <w:t>No</w:t>
            </w:r>
            <w:r>
              <w:t xml:space="preserve">        </w:t>
            </w:r>
            <w: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7463B">
              <w:fldChar w:fldCharType="separate"/>
            </w:r>
            <w:r>
              <w:fldChar w:fldCharType="end"/>
            </w:r>
            <w:r>
              <w:t xml:space="preserve">  </w:t>
            </w:r>
            <w:r w:rsidRPr="00576801">
              <w:t>Yes. Please specify:</w:t>
            </w:r>
          </w:p>
        </w:tc>
        <w:tc>
          <w:tcPr>
            <w:tcW w:w="6548" w:type="dxa"/>
            <w:gridSpan w:val="2"/>
            <w:tcBorders>
              <w:bottom w:val="single" w:sz="4" w:space="0" w:color="auto"/>
            </w:tcBorders>
          </w:tcPr>
          <w:p w14:paraId="2DC45E23" w14:textId="77777777" w:rsidR="00BD53C9" w:rsidRDefault="00BD53C9" w:rsidP="0078631A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  <w:tr w:rsidR="00297592" w:rsidRPr="00576801" w14:paraId="5F4A54AA" w14:textId="77777777" w:rsidTr="00E47247">
        <w:tc>
          <w:tcPr>
            <w:tcW w:w="9809" w:type="dxa"/>
            <w:gridSpan w:val="3"/>
          </w:tcPr>
          <w:p w14:paraId="275ABE7C" w14:textId="77777777" w:rsidR="00297592" w:rsidRPr="00BD17E4" w:rsidRDefault="00297592" w:rsidP="00E47247">
            <w:pPr>
              <w:rPr>
                <w:b/>
              </w:rPr>
            </w:pPr>
            <w:r w:rsidRPr="00BD17E4">
              <w:rPr>
                <w:b/>
              </w:rPr>
              <w:t>Total turnover per year:</w:t>
            </w:r>
          </w:p>
        </w:tc>
      </w:tr>
      <w:tr w:rsidR="00297592" w:rsidRPr="00576801" w14:paraId="4EDD24D8" w14:textId="77777777" w:rsidTr="00297592">
        <w:tc>
          <w:tcPr>
            <w:tcW w:w="4904" w:type="dxa"/>
            <w:gridSpan w:val="2"/>
          </w:tcPr>
          <w:p w14:paraId="419EF1BF" w14:textId="77777777" w:rsidR="00297592" w:rsidRDefault="00297592" w:rsidP="00297592">
            <w: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7463B">
              <w:fldChar w:fldCharType="separate"/>
            </w:r>
            <w:r>
              <w:fldChar w:fldCharType="end"/>
            </w:r>
            <w:r>
              <w:t xml:space="preserve">  </w:t>
            </w:r>
            <w:r w:rsidRPr="00576801">
              <w:t>&lt; € 500’000</w:t>
            </w:r>
          </w:p>
        </w:tc>
        <w:tc>
          <w:tcPr>
            <w:tcW w:w="4905" w:type="dxa"/>
          </w:tcPr>
          <w:p w14:paraId="09AD0D1F" w14:textId="77777777" w:rsidR="00297592" w:rsidRDefault="00297592" w:rsidP="00297592">
            <w: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7463B">
              <w:fldChar w:fldCharType="separate"/>
            </w:r>
            <w:r>
              <w:fldChar w:fldCharType="end"/>
            </w:r>
            <w:r>
              <w:t xml:space="preserve">  </w:t>
            </w:r>
            <w:r w:rsidRPr="00576801">
              <w:t>€ 500’000 to 1’000’000</w:t>
            </w:r>
          </w:p>
        </w:tc>
      </w:tr>
      <w:tr w:rsidR="00297592" w:rsidRPr="00576801" w14:paraId="5A251FFF" w14:textId="77777777" w:rsidTr="00297592">
        <w:tc>
          <w:tcPr>
            <w:tcW w:w="4904" w:type="dxa"/>
            <w:gridSpan w:val="2"/>
          </w:tcPr>
          <w:p w14:paraId="14DB505B" w14:textId="77777777" w:rsidR="00297592" w:rsidRDefault="00297592" w:rsidP="00297592">
            <w: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7463B">
              <w:fldChar w:fldCharType="separate"/>
            </w:r>
            <w:r>
              <w:fldChar w:fldCharType="end"/>
            </w:r>
            <w:r>
              <w:t xml:space="preserve">  </w:t>
            </w:r>
            <w:r w:rsidRPr="00576801">
              <w:t>€ 1’000’000 to 5’000’000</w:t>
            </w:r>
          </w:p>
        </w:tc>
        <w:tc>
          <w:tcPr>
            <w:tcW w:w="4905" w:type="dxa"/>
          </w:tcPr>
          <w:p w14:paraId="3CA67D63" w14:textId="77777777" w:rsidR="00297592" w:rsidRDefault="00297592" w:rsidP="00E47247">
            <w: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7463B">
              <w:fldChar w:fldCharType="separate"/>
            </w:r>
            <w:r>
              <w:fldChar w:fldCharType="end"/>
            </w:r>
            <w:r>
              <w:t xml:space="preserve">  </w:t>
            </w:r>
            <w:r w:rsidRPr="00576801">
              <w:t>&gt; € 5’000’000</w:t>
            </w:r>
          </w:p>
        </w:tc>
      </w:tr>
    </w:tbl>
    <w:p w14:paraId="5D495C17" w14:textId="77777777" w:rsidR="00027EB7" w:rsidRDefault="00027EB7" w:rsidP="00576801"/>
    <w:p w14:paraId="625ED21E" w14:textId="77777777" w:rsidR="00E017F6" w:rsidRPr="00C06DAE" w:rsidRDefault="00E017F6" w:rsidP="00C06DAE">
      <w:pPr>
        <w:pStyle w:val="Heading1"/>
      </w:pPr>
      <w:r w:rsidRPr="00C06DAE">
        <w:t xml:space="preserve">Marketing </w:t>
      </w:r>
      <w:r w:rsidR="00CF34DE" w:rsidRPr="00C06DAE">
        <w:t>tools</w:t>
      </w:r>
    </w:p>
    <w:p w14:paraId="6AAFBB16" w14:textId="77777777" w:rsidR="00E017F6" w:rsidRPr="00C06DAE" w:rsidRDefault="00E017F6" w:rsidP="001D5085">
      <w:pPr>
        <w:spacing w:line="360" w:lineRule="auto"/>
        <w:rPr>
          <w:b/>
          <w:lang w:val="en-US"/>
        </w:rPr>
      </w:pPr>
      <w:r w:rsidRPr="00C06DAE">
        <w:rPr>
          <w:b/>
          <w:lang w:val="en-US"/>
        </w:rPr>
        <w:t xml:space="preserve">Do you have a website?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3402"/>
        <w:gridCol w:w="6407"/>
      </w:tblGrid>
      <w:tr w:rsidR="00E017F6" w:rsidRPr="00C06DAE" w14:paraId="5067E357" w14:textId="77777777" w:rsidTr="00EE1E0F">
        <w:tc>
          <w:tcPr>
            <w:tcW w:w="3402" w:type="dxa"/>
          </w:tcPr>
          <w:p w14:paraId="72A9344C" w14:textId="77777777" w:rsidR="00E017F6" w:rsidRPr="00C06DAE" w:rsidRDefault="00E017F6" w:rsidP="001D5085">
            <w:pPr>
              <w:spacing w:line="360" w:lineRule="auto"/>
            </w:pPr>
            <w:r w:rsidRPr="00C06DAE"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6DAE">
              <w:instrText xml:space="preserve"> FORMCHECKBOX </w:instrText>
            </w:r>
            <w:r w:rsidR="0047463B">
              <w:fldChar w:fldCharType="separate"/>
            </w:r>
            <w:r w:rsidRPr="00C06DAE">
              <w:fldChar w:fldCharType="end"/>
            </w:r>
            <w:r w:rsidRPr="00C06DAE">
              <w:t xml:space="preserve">  No        </w:t>
            </w:r>
            <w:r w:rsidRPr="00C06DAE"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6DAE">
              <w:instrText xml:space="preserve"> FORMCHECKBOX </w:instrText>
            </w:r>
            <w:r w:rsidR="0047463B">
              <w:fldChar w:fldCharType="separate"/>
            </w:r>
            <w:r w:rsidRPr="00C06DAE">
              <w:fldChar w:fldCharType="end"/>
            </w:r>
            <w:r w:rsidRPr="00C06DAE">
              <w:t xml:space="preserve">  Yes. Please specify:</w:t>
            </w:r>
          </w:p>
        </w:tc>
        <w:tc>
          <w:tcPr>
            <w:tcW w:w="6407" w:type="dxa"/>
            <w:tcBorders>
              <w:bottom w:val="single" w:sz="4" w:space="0" w:color="auto"/>
            </w:tcBorders>
          </w:tcPr>
          <w:p w14:paraId="60484ABB" w14:textId="77777777" w:rsidR="00E017F6" w:rsidRPr="00C06DAE" w:rsidRDefault="00E017F6" w:rsidP="001D5085">
            <w:pPr>
              <w:spacing w:line="360" w:lineRule="auto"/>
            </w:pPr>
            <w:r w:rsidRPr="00C06DAE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6DAE">
              <w:instrText xml:space="preserve"> FORMTEXT </w:instrText>
            </w:r>
            <w:r w:rsidRPr="00C06DAE">
              <w:fldChar w:fldCharType="separate"/>
            </w:r>
            <w:r w:rsidRPr="00C06DAE">
              <w:t> </w:t>
            </w:r>
            <w:r w:rsidRPr="00C06DAE">
              <w:t> </w:t>
            </w:r>
            <w:r w:rsidRPr="00C06DAE">
              <w:t> </w:t>
            </w:r>
            <w:r w:rsidRPr="00C06DAE">
              <w:t> </w:t>
            </w:r>
            <w:r w:rsidRPr="00C06DAE">
              <w:t> </w:t>
            </w:r>
            <w:r w:rsidRPr="00C06DAE">
              <w:fldChar w:fldCharType="end"/>
            </w:r>
          </w:p>
        </w:tc>
      </w:tr>
    </w:tbl>
    <w:p w14:paraId="3C8960AA" w14:textId="77777777" w:rsidR="00B405F3" w:rsidRPr="00C06DAE" w:rsidRDefault="00E017F6" w:rsidP="001D5085">
      <w:pPr>
        <w:spacing w:line="360" w:lineRule="auto"/>
        <w:rPr>
          <w:b/>
          <w:lang w:val="en-US"/>
        </w:rPr>
      </w:pPr>
      <w:r w:rsidRPr="00C06DAE">
        <w:rPr>
          <w:b/>
          <w:lang w:val="en-US"/>
        </w:rPr>
        <w:t xml:space="preserve">Do you have a company brochure to present your company to </w:t>
      </w:r>
      <w:r w:rsidR="00CF34DE" w:rsidRPr="00C06DAE">
        <w:rPr>
          <w:b/>
          <w:lang w:val="en-US"/>
        </w:rPr>
        <w:t>potential customers?</w:t>
      </w:r>
    </w:p>
    <w:p w14:paraId="7D4E2E59" w14:textId="77777777" w:rsidR="00E017F6" w:rsidRPr="006E37A6" w:rsidRDefault="00E017F6" w:rsidP="001D5085">
      <w:pPr>
        <w:spacing w:line="360" w:lineRule="auto"/>
        <w:rPr>
          <w:lang w:val="en-US"/>
        </w:rPr>
      </w:pPr>
      <w:r w:rsidRPr="00C06DAE"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6E37A6">
        <w:rPr>
          <w:lang w:val="en-US"/>
        </w:rPr>
        <w:instrText xml:space="preserve"> FORMCHECKBOX </w:instrText>
      </w:r>
      <w:r w:rsidR="0047463B">
        <w:fldChar w:fldCharType="separate"/>
      </w:r>
      <w:r w:rsidRPr="00C06DAE">
        <w:fldChar w:fldCharType="end"/>
      </w:r>
      <w:r w:rsidRPr="006E37A6">
        <w:rPr>
          <w:lang w:val="en-US"/>
        </w:rPr>
        <w:t xml:space="preserve">  No        </w:t>
      </w:r>
      <w:r w:rsidRPr="00C06DAE"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6E37A6">
        <w:rPr>
          <w:lang w:val="en-US"/>
        </w:rPr>
        <w:instrText xml:space="preserve"> FORMCHECKBOX </w:instrText>
      </w:r>
      <w:r w:rsidR="0047463B">
        <w:fldChar w:fldCharType="separate"/>
      </w:r>
      <w:r w:rsidRPr="00C06DAE">
        <w:fldChar w:fldCharType="end"/>
      </w:r>
      <w:r w:rsidRPr="006E37A6">
        <w:rPr>
          <w:lang w:val="en-US"/>
        </w:rPr>
        <w:t xml:space="preserve">  Yes</w:t>
      </w:r>
    </w:p>
    <w:p w14:paraId="3B550F4F" w14:textId="77777777" w:rsidR="00CF34DE" w:rsidRPr="00C06DAE" w:rsidRDefault="00CF34DE" w:rsidP="001D5085">
      <w:pPr>
        <w:spacing w:line="360" w:lineRule="auto"/>
        <w:rPr>
          <w:b/>
          <w:lang w:val="en-US"/>
        </w:rPr>
      </w:pPr>
      <w:r w:rsidRPr="00C06DAE">
        <w:rPr>
          <w:b/>
          <w:lang w:val="en-US"/>
        </w:rPr>
        <w:t xml:space="preserve">Do </w:t>
      </w:r>
      <w:r w:rsidR="00A63B77" w:rsidRPr="00C06DAE">
        <w:rPr>
          <w:b/>
          <w:lang w:val="en-US"/>
        </w:rPr>
        <w:t xml:space="preserve">those in charge of sales and export </w:t>
      </w:r>
      <w:r w:rsidR="00E017F6" w:rsidRPr="00C06DAE">
        <w:rPr>
          <w:b/>
          <w:lang w:val="en-US"/>
        </w:rPr>
        <w:t xml:space="preserve">have personal business cards with </w:t>
      </w:r>
      <w:r w:rsidRPr="00C06DAE">
        <w:rPr>
          <w:b/>
          <w:lang w:val="en-US"/>
        </w:rPr>
        <w:t xml:space="preserve">their </w:t>
      </w:r>
      <w:r w:rsidR="00E017F6" w:rsidRPr="00C06DAE">
        <w:rPr>
          <w:b/>
          <w:lang w:val="en-US"/>
        </w:rPr>
        <w:t>name and contact data</w:t>
      </w:r>
      <w:r w:rsidRPr="00C06DAE">
        <w:rPr>
          <w:b/>
          <w:lang w:val="en-US"/>
        </w:rPr>
        <w:t>?</w:t>
      </w:r>
    </w:p>
    <w:p w14:paraId="493910A8" w14:textId="77777777" w:rsidR="00E017F6" w:rsidRPr="00CF34DE" w:rsidRDefault="00E017F6" w:rsidP="001D5085">
      <w:pPr>
        <w:spacing w:line="360" w:lineRule="auto"/>
        <w:rPr>
          <w:b/>
          <w:lang w:val="en-US"/>
        </w:rPr>
      </w:pPr>
      <w:r w:rsidRPr="00C06DAE"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C06DAE">
        <w:rPr>
          <w:lang w:val="en-US"/>
        </w:rPr>
        <w:instrText xml:space="preserve"> FORMCHECKBOX </w:instrText>
      </w:r>
      <w:r w:rsidR="0047463B">
        <w:fldChar w:fldCharType="separate"/>
      </w:r>
      <w:r w:rsidRPr="00C06DAE">
        <w:fldChar w:fldCharType="end"/>
      </w:r>
      <w:r w:rsidRPr="00C06DAE">
        <w:rPr>
          <w:lang w:val="en-US"/>
        </w:rPr>
        <w:t xml:space="preserve">  No        </w:t>
      </w:r>
      <w:r w:rsidRPr="00C06DAE"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C06DAE">
        <w:rPr>
          <w:lang w:val="en-US"/>
        </w:rPr>
        <w:instrText xml:space="preserve"> FORMCHECKBOX </w:instrText>
      </w:r>
      <w:r w:rsidR="0047463B">
        <w:fldChar w:fldCharType="separate"/>
      </w:r>
      <w:r w:rsidRPr="00C06DAE">
        <w:fldChar w:fldCharType="end"/>
      </w:r>
      <w:r w:rsidRPr="00C06DAE">
        <w:rPr>
          <w:lang w:val="en-US"/>
        </w:rPr>
        <w:t xml:space="preserve">  Yes</w:t>
      </w:r>
      <w:r w:rsidR="00CF34DE" w:rsidRPr="00C06DAE">
        <w:rPr>
          <w:lang w:val="en-US"/>
        </w:rPr>
        <w:t>. Please attach the business cards of the main staff in charge of export.</w:t>
      </w:r>
    </w:p>
    <w:p w14:paraId="2D40D765" w14:textId="77777777" w:rsidR="00027EB7" w:rsidRPr="00E017F6" w:rsidRDefault="00027EB7" w:rsidP="00576801">
      <w:pPr>
        <w:rPr>
          <w:lang w:val="en-US"/>
        </w:rPr>
      </w:pPr>
    </w:p>
    <w:p w14:paraId="2B9419C8" w14:textId="77777777" w:rsidR="00027D24" w:rsidRPr="00C06DAE" w:rsidRDefault="00027D24" w:rsidP="00C06DAE">
      <w:pPr>
        <w:pStyle w:val="Heading1"/>
      </w:pPr>
      <w:r w:rsidRPr="00C06DAE">
        <w:t>Export activit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2835"/>
        <w:gridCol w:w="567"/>
        <w:gridCol w:w="6407"/>
      </w:tblGrid>
      <w:tr w:rsidR="002A26B8" w:rsidRPr="00576801" w14:paraId="0532D761" w14:textId="77777777" w:rsidTr="00E47247">
        <w:tc>
          <w:tcPr>
            <w:tcW w:w="9809" w:type="dxa"/>
            <w:gridSpan w:val="3"/>
          </w:tcPr>
          <w:p w14:paraId="6BADCA32" w14:textId="77777777" w:rsidR="002A26B8" w:rsidRPr="00BD17E4" w:rsidRDefault="002A26B8" w:rsidP="00E47247">
            <w:pPr>
              <w:rPr>
                <w:b/>
              </w:rPr>
            </w:pPr>
            <w:r w:rsidRPr="002A26B8">
              <w:rPr>
                <w:b/>
              </w:rPr>
              <w:t>Are you already exporting?</w:t>
            </w:r>
          </w:p>
        </w:tc>
      </w:tr>
      <w:tr w:rsidR="002A26B8" w:rsidRPr="00576801" w14:paraId="676FDEFE" w14:textId="77777777" w:rsidTr="002A26B8">
        <w:tc>
          <w:tcPr>
            <w:tcW w:w="2835" w:type="dxa"/>
          </w:tcPr>
          <w:p w14:paraId="0A7D576B" w14:textId="77777777" w:rsidR="002A26B8" w:rsidRDefault="002A26B8" w:rsidP="002A26B8">
            <w: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7463B">
              <w:fldChar w:fldCharType="separate"/>
            </w:r>
            <w:r>
              <w:fldChar w:fldCharType="end"/>
            </w:r>
            <w:r>
              <w:t xml:space="preserve">  No</w:t>
            </w:r>
          </w:p>
        </w:tc>
        <w:tc>
          <w:tcPr>
            <w:tcW w:w="6974" w:type="dxa"/>
            <w:gridSpan w:val="2"/>
          </w:tcPr>
          <w:p w14:paraId="058F59AC" w14:textId="77777777" w:rsidR="002A26B8" w:rsidRDefault="002A26B8" w:rsidP="002A26B8">
            <w: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7463B">
              <w:fldChar w:fldCharType="separate"/>
            </w:r>
            <w:r>
              <w:fldChar w:fldCharType="end"/>
            </w:r>
            <w:r>
              <w:t xml:space="preserve">  Yes</w:t>
            </w:r>
          </w:p>
        </w:tc>
      </w:tr>
      <w:tr w:rsidR="00B64B1E" w:rsidRPr="00576801" w14:paraId="139981CD" w14:textId="77777777" w:rsidTr="0078631A">
        <w:tc>
          <w:tcPr>
            <w:tcW w:w="3402" w:type="dxa"/>
            <w:gridSpan w:val="2"/>
          </w:tcPr>
          <w:p w14:paraId="49CAA95D" w14:textId="77777777" w:rsidR="00B64B1E" w:rsidRDefault="00B64B1E" w:rsidP="00B64B1E">
            <w:r w:rsidRPr="00576801">
              <w:t>% of turnover in</w:t>
            </w:r>
            <w:r>
              <w:t xml:space="preserve"> </w:t>
            </w:r>
            <w:r w:rsidRPr="00576801">
              <w:t>export:</w:t>
            </w:r>
          </w:p>
        </w:tc>
        <w:tc>
          <w:tcPr>
            <w:tcW w:w="6407" w:type="dxa"/>
            <w:tcBorders>
              <w:bottom w:val="single" w:sz="4" w:space="0" w:color="auto"/>
            </w:tcBorders>
          </w:tcPr>
          <w:p w14:paraId="7ED02E9F" w14:textId="77777777" w:rsidR="00B64B1E" w:rsidRDefault="00F44BCA" w:rsidP="0078631A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  <w:tr w:rsidR="00D75CE3" w:rsidRPr="006E37A6" w14:paraId="6290E477" w14:textId="77777777" w:rsidTr="0078631A">
        <w:tc>
          <w:tcPr>
            <w:tcW w:w="9809" w:type="dxa"/>
            <w:gridSpan w:val="3"/>
          </w:tcPr>
          <w:p w14:paraId="031548A7" w14:textId="77777777" w:rsidR="00D75CE3" w:rsidRPr="00020D4C" w:rsidRDefault="00D75CE3" w:rsidP="0078631A">
            <w:pPr>
              <w:rPr>
                <w:b/>
                <w:lang w:val="en-US"/>
              </w:rPr>
            </w:pPr>
            <w:r w:rsidRPr="00020D4C">
              <w:rPr>
                <w:b/>
                <w:lang w:val="en-US"/>
              </w:rPr>
              <w:t>Are you already exporting to Europe?</w:t>
            </w:r>
          </w:p>
        </w:tc>
      </w:tr>
      <w:tr w:rsidR="00B64B1E" w:rsidRPr="00576801" w14:paraId="7DDDBCFA" w14:textId="77777777" w:rsidTr="0078631A">
        <w:tc>
          <w:tcPr>
            <w:tcW w:w="2835" w:type="dxa"/>
          </w:tcPr>
          <w:p w14:paraId="6B99931B" w14:textId="77777777" w:rsidR="00B64B1E" w:rsidRDefault="00B64B1E" w:rsidP="0078631A">
            <w: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7463B">
              <w:fldChar w:fldCharType="separate"/>
            </w:r>
            <w:r>
              <w:fldChar w:fldCharType="end"/>
            </w:r>
            <w:r>
              <w:t xml:space="preserve">  No</w:t>
            </w:r>
          </w:p>
        </w:tc>
        <w:tc>
          <w:tcPr>
            <w:tcW w:w="6974" w:type="dxa"/>
            <w:gridSpan w:val="2"/>
          </w:tcPr>
          <w:p w14:paraId="7DAD5689" w14:textId="77777777" w:rsidR="00B64B1E" w:rsidRDefault="00B64B1E" w:rsidP="0078631A">
            <w: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instrText xml:space="preserve"> FORMCHECKBOX </w:instrText>
            </w:r>
            <w:r w:rsidR="0047463B">
              <w:fldChar w:fldCharType="separate"/>
            </w:r>
            <w:r>
              <w:fldChar w:fldCharType="end"/>
            </w:r>
            <w:r>
              <w:t xml:space="preserve">  Yes</w:t>
            </w:r>
          </w:p>
        </w:tc>
      </w:tr>
      <w:tr w:rsidR="00D75CE3" w:rsidRPr="00A63B77" w14:paraId="48EB52E4" w14:textId="77777777" w:rsidTr="003F2A24">
        <w:tc>
          <w:tcPr>
            <w:tcW w:w="3402" w:type="dxa"/>
            <w:gridSpan w:val="2"/>
          </w:tcPr>
          <w:p w14:paraId="3EA7C2B9" w14:textId="77777777" w:rsidR="00D75CE3" w:rsidRPr="00020D4C" w:rsidRDefault="00D75CE3" w:rsidP="0078631A">
            <w:pPr>
              <w:rPr>
                <w:lang w:val="en-US"/>
              </w:rPr>
            </w:pPr>
            <w:r w:rsidRPr="00020D4C">
              <w:rPr>
                <w:lang w:val="en-US"/>
              </w:rPr>
              <w:t>% of turnover in</w:t>
            </w:r>
            <w:r w:rsidR="003F2A24" w:rsidRPr="00020D4C">
              <w:rPr>
                <w:lang w:val="en-US"/>
              </w:rPr>
              <w:t xml:space="preserve"> European</w:t>
            </w:r>
            <w:r w:rsidRPr="00020D4C">
              <w:rPr>
                <w:lang w:val="en-US"/>
              </w:rPr>
              <w:t xml:space="preserve"> export:</w:t>
            </w:r>
          </w:p>
        </w:tc>
        <w:tc>
          <w:tcPr>
            <w:tcW w:w="6407" w:type="dxa"/>
            <w:tcBorders>
              <w:bottom w:val="single" w:sz="4" w:space="0" w:color="auto"/>
            </w:tcBorders>
          </w:tcPr>
          <w:p w14:paraId="44E60F72" w14:textId="77777777" w:rsidR="00D75CE3" w:rsidRPr="00020D4C" w:rsidRDefault="00F44BCA" w:rsidP="0078631A">
            <w:pPr>
              <w:rPr>
                <w:lang w:val="en-US"/>
              </w:rPr>
            </w:pPr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</w:tbl>
    <w:p w14:paraId="06D7E3CD" w14:textId="77777777" w:rsidR="00D75CE3" w:rsidRPr="00020D4C" w:rsidRDefault="00D75CE3" w:rsidP="00576801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6096"/>
        <w:gridCol w:w="3713"/>
      </w:tblGrid>
      <w:tr w:rsidR="003F2A24" w:rsidRPr="00A63B77" w14:paraId="0EDB3620" w14:textId="77777777" w:rsidTr="003F2A24">
        <w:tc>
          <w:tcPr>
            <w:tcW w:w="6096" w:type="dxa"/>
          </w:tcPr>
          <w:p w14:paraId="234AE353" w14:textId="77777777" w:rsidR="003F2A24" w:rsidRPr="00020D4C" w:rsidRDefault="003F2A24" w:rsidP="0078631A">
            <w:pPr>
              <w:rPr>
                <w:lang w:val="en-US"/>
              </w:rPr>
            </w:pPr>
            <w:r w:rsidRPr="00020D4C">
              <w:rPr>
                <w:b/>
                <w:lang w:val="en-US"/>
              </w:rPr>
              <w:t xml:space="preserve">How many customers do you have in Germany? </w:t>
            </w:r>
            <w:r w:rsidRPr="00020D4C">
              <w:rPr>
                <w:lang w:val="en-US"/>
              </w:rPr>
              <w:t xml:space="preserve"> </w:t>
            </w:r>
          </w:p>
        </w:tc>
        <w:tc>
          <w:tcPr>
            <w:tcW w:w="3713" w:type="dxa"/>
            <w:tcBorders>
              <w:bottom w:val="single" w:sz="4" w:space="0" w:color="auto"/>
            </w:tcBorders>
          </w:tcPr>
          <w:p w14:paraId="0AFFB54E" w14:textId="77777777" w:rsidR="003F2A24" w:rsidRPr="00020D4C" w:rsidRDefault="00F44BCA" w:rsidP="0078631A">
            <w:pPr>
              <w:rPr>
                <w:lang w:val="en-US"/>
              </w:rPr>
            </w:pPr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  <w:tr w:rsidR="003F2A24" w:rsidRPr="00A63B77" w14:paraId="6683D280" w14:textId="77777777" w:rsidTr="003F2A24">
        <w:tc>
          <w:tcPr>
            <w:tcW w:w="6096" w:type="dxa"/>
          </w:tcPr>
          <w:p w14:paraId="0AB8135D" w14:textId="77777777" w:rsidR="003F2A24" w:rsidRPr="00020D4C" w:rsidRDefault="003F2A24" w:rsidP="0078631A">
            <w:pPr>
              <w:rPr>
                <w:b/>
                <w:lang w:val="en-US"/>
              </w:rPr>
            </w:pPr>
            <w:r w:rsidRPr="00020D4C">
              <w:rPr>
                <w:b/>
                <w:lang w:val="en-US"/>
              </w:rPr>
              <w:t>How many customers do you have in other European countries?</w:t>
            </w:r>
          </w:p>
        </w:tc>
        <w:tc>
          <w:tcPr>
            <w:tcW w:w="3713" w:type="dxa"/>
            <w:tcBorders>
              <w:bottom w:val="single" w:sz="4" w:space="0" w:color="auto"/>
            </w:tcBorders>
          </w:tcPr>
          <w:p w14:paraId="52CB90EE" w14:textId="77777777" w:rsidR="003F2A24" w:rsidRPr="00020D4C" w:rsidRDefault="00F44BCA" w:rsidP="0078631A">
            <w:pPr>
              <w:rPr>
                <w:lang w:val="en-US"/>
              </w:rPr>
            </w:pPr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</w:tbl>
    <w:p w14:paraId="6A2F62BF" w14:textId="77777777" w:rsidR="00E017F6" w:rsidRPr="00CF34DE" w:rsidRDefault="00E017F6" w:rsidP="00576801">
      <w:pPr>
        <w:rPr>
          <w:b/>
          <w:sz w:val="28"/>
          <w:szCs w:val="28"/>
          <w:lang w:val="en-US"/>
        </w:rPr>
      </w:pPr>
    </w:p>
    <w:p w14:paraId="36EC28F5" w14:textId="77777777" w:rsidR="00027D24" w:rsidRPr="00C06DAE" w:rsidRDefault="00656577" w:rsidP="00C06DAE">
      <w:pPr>
        <w:pStyle w:val="Heading1"/>
      </w:pPr>
      <w:r w:rsidRPr="00C06DAE">
        <w:t>Trade fair</w:t>
      </w:r>
      <w:r w:rsidR="004D544A" w:rsidRPr="00C06DAE">
        <w:t>s</w:t>
      </w:r>
      <w:r w:rsidRPr="00C06DAE">
        <w:t xml:space="preserve"> in Europ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3402"/>
        <w:gridCol w:w="6407"/>
      </w:tblGrid>
      <w:tr w:rsidR="00B72F33" w:rsidRPr="006E37A6" w14:paraId="256B6BB5" w14:textId="77777777" w:rsidTr="00E47247">
        <w:tc>
          <w:tcPr>
            <w:tcW w:w="9809" w:type="dxa"/>
            <w:gridSpan w:val="2"/>
          </w:tcPr>
          <w:p w14:paraId="1CEC043D" w14:textId="77777777" w:rsidR="00B72F33" w:rsidRPr="00020D4C" w:rsidRDefault="00B72F33" w:rsidP="00E47247">
            <w:pPr>
              <w:rPr>
                <w:b/>
                <w:lang w:val="en-US"/>
              </w:rPr>
            </w:pPr>
            <w:r w:rsidRPr="00020D4C">
              <w:rPr>
                <w:b/>
                <w:lang w:val="en-US"/>
              </w:rPr>
              <w:t>Have you attended any trade fairs in Europe in t</w:t>
            </w:r>
            <w:r w:rsidR="002D1799">
              <w:rPr>
                <w:b/>
                <w:lang w:val="en-US"/>
              </w:rPr>
              <w:t>he past five years as a visitor</w:t>
            </w:r>
            <w:r w:rsidRPr="00020D4C">
              <w:rPr>
                <w:b/>
                <w:lang w:val="en-US"/>
              </w:rPr>
              <w:t>?</w:t>
            </w:r>
          </w:p>
        </w:tc>
      </w:tr>
      <w:tr w:rsidR="00B72F33" w:rsidRPr="00576801" w14:paraId="634C2491" w14:textId="77777777" w:rsidTr="00B72F33">
        <w:tc>
          <w:tcPr>
            <w:tcW w:w="3402" w:type="dxa"/>
          </w:tcPr>
          <w:p w14:paraId="250FC68A" w14:textId="77777777" w:rsidR="00B72F33" w:rsidRDefault="00B72F33" w:rsidP="00E47247">
            <w: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7463B">
              <w:fldChar w:fldCharType="separate"/>
            </w:r>
            <w:r>
              <w:fldChar w:fldCharType="end"/>
            </w:r>
            <w:r>
              <w:t xml:space="preserve">  </w:t>
            </w:r>
            <w:r w:rsidRPr="00576801">
              <w:t>No</w:t>
            </w:r>
            <w:r>
              <w:t xml:space="preserve">        </w:t>
            </w:r>
            <w: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7463B">
              <w:fldChar w:fldCharType="separate"/>
            </w:r>
            <w:r>
              <w:fldChar w:fldCharType="end"/>
            </w:r>
            <w:r>
              <w:t xml:space="preserve">  </w:t>
            </w:r>
            <w:r w:rsidRPr="00576801">
              <w:t>Yes. Please specify:</w:t>
            </w:r>
          </w:p>
        </w:tc>
        <w:tc>
          <w:tcPr>
            <w:tcW w:w="6407" w:type="dxa"/>
            <w:tcBorders>
              <w:bottom w:val="single" w:sz="4" w:space="0" w:color="auto"/>
            </w:tcBorders>
          </w:tcPr>
          <w:p w14:paraId="6940500E" w14:textId="77777777" w:rsidR="00B72F33" w:rsidRDefault="00B72F33" w:rsidP="00E47247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  <w:tr w:rsidR="00B72F33" w:rsidRPr="006E37A6" w14:paraId="23FE8ADE" w14:textId="77777777" w:rsidTr="00E47247">
        <w:tc>
          <w:tcPr>
            <w:tcW w:w="9809" w:type="dxa"/>
            <w:gridSpan w:val="2"/>
          </w:tcPr>
          <w:p w14:paraId="7B23B5B3" w14:textId="77777777" w:rsidR="00B72F33" w:rsidRPr="00020D4C" w:rsidRDefault="00B72F33" w:rsidP="00E47247">
            <w:pPr>
              <w:rPr>
                <w:b/>
                <w:lang w:val="en-US"/>
              </w:rPr>
            </w:pPr>
            <w:r w:rsidRPr="00020D4C">
              <w:rPr>
                <w:b/>
                <w:lang w:val="en-US"/>
              </w:rPr>
              <w:t>Have you attended any trade fairs in Europe in the past five years as an exhibitor?</w:t>
            </w:r>
          </w:p>
        </w:tc>
      </w:tr>
      <w:tr w:rsidR="00B72F33" w:rsidRPr="00576801" w14:paraId="1EDEE357" w14:textId="77777777" w:rsidTr="00E47247">
        <w:tc>
          <w:tcPr>
            <w:tcW w:w="3402" w:type="dxa"/>
          </w:tcPr>
          <w:p w14:paraId="77221D6B" w14:textId="77777777" w:rsidR="00B72F33" w:rsidRDefault="00B72F33" w:rsidP="00E47247">
            <w: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7463B">
              <w:fldChar w:fldCharType="separate"/>
            </w:r>
            <w:r>
              <w:fldChar w:fldCharType="end"/>
            </w:r>
            <w:r>
              <w:t xml:space="preserve">  </w:t>
            </w:r>
            <w:r w:rsidRPr="00576801">
              <w:t>No</w:t>
            </w:r>
            <w:r>
              <w:t xml:space="preserve">        </w:t>
            </w:r>
            <w: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7463B">
              <w:fldChar w:fldCharType="separate"/>
            </w:r>
            <w:r>
              <w:fldChar w:fldCharType="end"/>
            </w:r>
            <w:r>
              <w:t xml:space="preserve">  </w:t>
            </w:r>
            <w:r w:rsidRPr="00576801">
              <w:t>Yes. Please specify:</w:t>
            </w:r>
          </w:p>
        </w:tc>
        <w:tc>
          <w:tcPr>
            <w:tcW w:w="6407" w:type="dxa"/>
            <w:tcBorders>
              <w:bottom w:val="single" w:sz="4" w:space="0" w:color="auto"/>
            </w:tcBorders>
          </w:tcPr>
          <w:p w14:paraId="72CF899B" w14:textId="77777777" w:rsidR="00B72F33" w:rsidRDefault="00B72F33" w:rsidP="00E47247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</w:tbl>
    <w:p w14:paraId="67C446F6" w14:textId="77777777" w:rsidR="00C06DAE" w:rsidRDefault="00C06DAE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14:paraId="7D519106" w14:textId="77777777" w:rsidR="006E37A6" w:rsidRPr="00C06DAE" w:rsidRDefault="006E37A6" w:rsidP="006E37A6">
      <w:pPr>
        <w:pStyle w:val="Heading1"/>
      </w:pPr>
      <w:r w:rsidRPr="00C06DAE">
        <w:lastRenderedPageBreak/>
        <w:t>Product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2838"/>
        <w:gridCol w:w="6971"/>
      </w:tblGrid>
      <w:tr w:rsidR="006E37A6" w:rsidRPr="00576801" w14:paraId="49084382" w14:textId="77777777" w:rsidTr="00876086">
        <w:tc>
          <w:tcPr>
            <w:tcW w:w="9809" w:type="dxa"/>
            <w:gridSpan w:val="2"/>
          </w:tcPr>
          <w:p w14:paraId="3D3583A6" w14:textId="77777777" w:rsidR="006E37A6" w:rsidRPr="00BD17E4" w:rsidRDefault="006E37A6" w:rsidP="00876086">
            <w:pPr>
              <w:rPr>
                <w:b/>
              </w:rPr>
            </w:pPr>
            <w:r w:rsidRPr="00BD17E4">
              <w:rPr>
                <w:b/>
              </w:rPr>
              <w:t>Main product</w:t>
            </w:r>
          </w:p>
        </w:tc>
      </w:tr>
      <w:tr w:rsidR="006E37A6" w:rsidRPr="00576801" w14:paraId="07F9B46C" w14:textId="77777777" w:rsidTr="00876086">
        <w:tc>
          <w:tcPr>
            <w:tcW w:w="2838" w:type="dxa"/>
          </w:tcPr>
          <w:p w14:paraId="5D12A1A6" w14:textId="77777777" w:rsidR="006E37A6" w:rsidRPr="00576801" w:rsidRDefault="006E37A6" w:rsidP="00876086">
            <w:r w:rsidRPr="00576801">
              <w:t>Product name:</w:t>
            </w:r>
          </w:p>
        </w:tc>
        <w:tc>
          <w:tcPr>
            <w:tcW w:w="6971" w:type="dxa"/>
            <w:tcBorders>
              <w:bottom w:val="single" w:sz="4" w:space="0" w:color="auto"/>
            </w:tcBorders>
          </w:tcPr>
          <w:p w14:paraId="2ED04BD3" w14:textId="77777777" w:rsidR="006E37A6" w:rsidRPr="00576801" w:rsidRDefault="006E37A6" w:rsidP="00876086">
            <w:pPr>
              <w:tabs>
                <w:tab w:val="left" w:pos="2325"/>
              </w:tabs>
            </w:pPr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  <w:r>
              <w:tab/>
            </w:r>
          </w:p>
        </w:tc>
      </w:tr>
      <w:tr w:rsidR="006E37A6" w:rsidRPr="00576801" w14:paraId="0B045071" w14:textId="77777777" w:rsidTr="00876086">
        <w:tc>
          <w:tcPr>
            <w:tcW w:w="2838" w:type="dxa"/>
          </w:tcPr>
          <w:p w14:paraId="118B53C0" w14:textId="77777777" w:rsidR="006E37A6" w:rsidRPr="00554559" w:rsidRDefault="006E37A6" w:rsidP="00876086">
            <w:pPr>
              <w:rPr>
                <w:lang w:val="en-US"/>
              </w:rPr>
            </w:pPr>
            <w:r w:rsidRPr="00554559">
              <w:rPr>
                <w:lang w:val="en-US"/>
              </w:rPr>
              <w:t>Short description:</w:t>
            </w:r>
          </w:p>
          <w:p w14:paraId="2918AF4A" w14:textId="77777777" w:rsidR="006E37A6" w:rsidRPr="00554559" w:rsidRDefault="006E37A6" w:rsidP="00876086">
            <w:pPr>
              <w:rPr>
                <w:lang w:val="en-US"/>
              </w:rPr>
            </w:pPr>
            <w:r w:rsidRPr="00554559">
              <w:rPr>
                <w:sz w:val="18"/>
                <w:szCs w:val="18"/>
                <w:lang w:val="en-US"/>
              </w:rPr>
              <w:t>(Type of industry application (food, cosmetic</w:t>
            </w:r>
            <w:r>
              <w:rPr>
                <w:sz w:val="18"/>
                <w:szCs w:val="18"/>
                <w:lang w:val="en-US"/>
              </w:rPr>
              <w:t xml:space="preserve"> and/or </w:t>
            </w:r>
            <w:r w:rsidRPr="00554559">
              <w:rPr>
                <w:sz w:val="18"/>
                <w:szCs w:val="18"/>
                <w:lang w:val="en-US"/>
              </w:rPr>
              <w:t>Phamaceutical), type of packaging used for export)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0968C0" w14:textId="77777777" w:rsidR="006E37A6" w:rsidRPr="00576801" w:rsidRDefault="006E37A6" w:rsidP="00876086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  <w:tr w:rsidR="006E37A6" w:rsidRPr="00576801" w14:paraId="4AD6ACF5" w14:textId="77777777" w:rsidTr="00876086">
        <w:tc>
          <w:tcPr>
            <w:tcW w:w="2838" w:type="dxa"/>
          </w:tcPr>
          <w:p w14:paraId="3F8EA57D" w14:textId="77777777" w:rsidR="006E37A6" w:rsidRDefault="006E37A6" w:rsidP="00876086">
            <w:r w:rsidRPr="00576801">
              <w:t>Certification:</w:t>
            </w:r>
          </w:p>
          <w:p w14:paraId="5E6F8D37" w14:textId="77777777" w:rsidR="006E37A6" w:rsidRPr="00576801" w:rsidRDefault="006E37A6" w:rsidP="00876086">
            <w:r w:rsidRPr="006F301F">
              <w:rPr>
                <w:sz w:val="18"/>
                <w:szCs w:val="18"/>
              </w:rPr>
              <w:t>(internationally recognized)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896AE4" w14:textId="77777777" w:rsidR="006E37A6" w:rsidRPr="00576801" w:rsidRDefault="006E37A6" w:rsidP="00876086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  <w:tr w:rsidR="006E37A6" w:rsidRPr="00BB2930" w14:paraId="5A656055" w14:textId="77777777" w:rsidTr="00876086">
        <w:tc>
          <w:tcPr>
            <w:tcW w:w="2838" w:type="dxa"/>
          </w:tcPr>
          <w:p w14:paraId="28B5FDDC" w14:textId="77777777" w:rsidR="006E37A6" w:rsidRPr="00554559" w:rsidRDefault="006E37A6" w:rsidP="00876086">
            <w:pPr>
              <w:rPr>
                <w:lang w:val="en-US"/>
              </w:rPr>
            </w:pPr>
            <w:r w:rsidRPr="00554559">
              <w:rPr>
                <w:bCs/>
                <w:lang w:val="en-US"/>
              </w:rPr>
              <w:t>Production capacity per month according to</w:t>
            </w:r>
            <w:r>
              <w:rPr>
                <w:bCs/>
                <w:lang w:val="en-US"/>
              </w:rPr>
              <w:t>…</w:t>
            </w:r>
          </w:p>
        </w:tc>
        <w:tc>
          <w:tcPr>
            <w:tcW w:w="6971" w:type="dxa"/>
            <w:tcBorders>
              <w:top w:val="single" w:sz="4" w:space="0" w:color="auto"/>
            </w:tcBorders>
          </w:tcPr>
          <w:p w14:paraId="68D8A601" w14:textId="77777777" w:rsidR="006E37A6" w:rsidRPr="00554559" w:rsidRDefault="006E37A6" w:rsidP="00876086">
            <w:pPr>
              <w:rPr>
                <w:lang w:val="en-US"/>
              </w:rPr>
            </w:pPr>
          </w:p>
        </w:tc>
      </w:tr>
      <w:tr w:rsidR="006E37A6" w:rsidRPr="00576801" w14:paraId="424033C3" w14:textId="77777777" w:rsidTr="00876086">
        <w:tc>
          <w:tcPr>
            <w:tcW w:w="2838" w:type="dxa"/>
          </w:tcPr>
          <w:p w14:paraId="7E2D9343" w14:textId="77777777" w:rsidR="006E37A6" w:rsidRPr="00576801" w:rsidRDefault="006E37A6" w:rsidP="00876086">
            <w:r>
              <w:t>Machinery installed</w:t>
            </w:r>
            <w:r w:rsidRPr="00576801">
              <w:t>:</w:t>
            </w:r>
          </w:p>
        </w:tc>
        <w:tc>
          <w:tcPr>
            <w:tcW w:w="6971" w:type="dxa"/>
            <w:tcBorders>
              <w:bottom w:val="single" w:sz="4" w:space="0" w:color="auto"/>
            </w:tcBorders>
          </w:tcPr>
          <w:p w14:paraId="3577713E" w14:textId="77777777" w:rsidR="006E37A6" w:rsidRPr="00576801" w:rsidRDefault="006E37A6" w:rsidP="00876086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  <w:tr w:rsidR="006E37A6" w:rsidRPr="00576801" w14:paraId="3D2FE0E8" w14:textId="77777777" w:rsidTr="00876086">
        <w:tc>
          <w:tcPr>
            <w:tcW w:w="2838" w:type="dxa"/>
          </w:tcPr>
          <w:p w14:paraId="340E8A52" w14:textId="77777777" w:rsidR="006E37A6" w:rsidRPr="00576801" w:rsidRDefault="006E37A6" w:rsidP="00876086">
            <w:r>
              <w:t>Financial capacity</w:t>
            </w:r>
            <w:r w:rsidRPr="00576801">
              <w:t>: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</w:tcPr>
          <w:p w14:paraId="2CDD3465" w14:textId="77777777" w:rsidR="006E37A6" w:rsidRPr="00576801" w:rsidRDefault="006E37A6" w:rsidP="00876086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</w:tbl>
    <w:p w14:paraId="70D3F26E" w14:textId="77777777" w:rsidR="006E37A6" w:rsidRDefault="006E37A6" w:rsidP="006E37A6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2838"/>
        <w:gridCol w:w="6971"/>
      </w:tblGrid>
      <w:tr w:rsidR="006E37A6" w:rsidRPr="00576801" w14:paraId="701C6F6B" w14:textId="77777777" w:rsidTr="00876086">
        <w:tc>
          <w:tcPr>
            <w:tcW w:w="9809" w:type="dxa"/>
            <w:gridSpan w:val="2"/>
          </w:tcPr>
          <w:p w14:paraId="0E08511D" w14:textId="77777777" w:rsidR="006E37A6" w:rsidRPr="00BD17E4" w:rsidRDefault="006E37A6" w:rsidP="00876086">
            <w:pPr>
              <w:rPr>
                <w:b/>
              </w:rPr>
            </w:pPr>
            <w:r w:rsidRPr="00BD17E4">
              <w:rPr>
                <w:b/>
              </w:rPr>
              <w:t>Other products</w:t>
            </w:r>
          </w:p>
        </w:tc>
      </w:tr>
      <w:tr w:rsidR="006E37A6" w:rsidRPr="00576801" w14:paraId="009C9673" w14:textId="77777777" w:rsidTr="00876086">
        <w:tc>
          <w:tcPr>
            <w:tcW w:w="2838" w:type="dxa"/>
          </w:tcPr>
          <w:p w14:paraId="0DEB4A52" w14:textId="77777777" w:rsidR="006E37A6" w:rsidRPr="00576801" w:rsidRDefault="006E37A6" w:rsidP="00876086">
            <w:r w:rsidRPr="00576801">
              <w:t>Product name:</w:t>
            </w:r>
          </w:p>
        </w:tc>
        <w:tc>
          <w:tcPr>
            <w:tcW w:w="6971" w:type="dxa"/>
            <w:tcBorders>
              <w:bottom w:val="single" w:sz="4" w:space="0" w:color="auto"/>
            </w:tcBorders>
          </w:tcPr>
          <w:p w14:paraId="168ED561" w14:textId="77777777" w:rsidR="006E37A6" w:rsidRPr="00576801" w:rsidRDefault="006E37A6" w:rsidP="00876086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  <w:tr w:rsidR="006E37A6" w:rsidRPr="00576801" w14:paraId="5CCD537E" w14:textId="77777777" w:rsidTr="00876086">
        <w:tc>
          <w:tcPr>
            <w:tcW w:w="2838" w:type="dxa"/>
          </w:tcPr>
          <w:p w14:paraId="124473B3" w14:textId="77777777" w:rsidR="006E37A6" w:rsidRPr="00554559" w:rsidRDefault="006E37A6" w:rsidP="00876086">
            <w:pPr>
              <w:rPr>
                <w:lang w:val="en-US"/>
              </w:rPr>
            </w:pPr>
            <w:r w:rsidRPr="00554559">
              <w:rPr>
                <w:lang w:val="en-US"/>
              </w:rPr>
              <w:t>Short description:</w:t>
            </w:r>
          </w:p>
          <w:p w14:paraId="67175D2A" w14:textId="77777777" w:rsidR="006E37A6" w:rsidRPr="00554559" w:rsidRDefault="006E37A6" w:rsidP="00876086">
            <w:pPr>
              <w:rPr>
                <w:lang w:val="en-US"/>
              </w:rPr>
            </w:pPr>
            <w:r w:rsidRPr="00554559">
              <w:rPr>
                <w:sz w:val="18"/>
                <w:szCs w:val="18"/>
                <w:lang w:val="en-US"/>
              </w:rPr>
              <w:t>(Type of industry application (food, cosmetic, Phamaceutical), type of packaging used for export)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5DF003" w14:textId="77777777" w:rsidR="006E37A6" w:rsidRPr="00576801" w:rsidRDefault="006E37A6" w:rsidP="00876086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  <w:tr w:rsidR="006E37A6" w:rsidRPr="00576801" w14:paraId="24A9D3F3" w14:textId="77777777" w:rsidTr="00876086">
        <w:tc>
          <w:tcPr>
            <w:tcW w:w="2838" w:type="dxa"/>
          </w:tcPr>
          <w:p w14:paraId="4C08EFA6" w14:textId="77777777" w:rsidR="006E37A6" w:rsidRDefault="006E37A6" w:rsidP="00876086">
            <w:r w:rsidRPr="00576801">
              <w:t>Certification:</w:t>
            </w:r>
          </w:p>
          <w:p w14:paraId="0DDE9C35" w14:textId="77777777" w:rsidR="006E37A6" w:rsidRPr="00576801" w:rsidRDefault="006E37A6" w:rsidP="00876086">
            <w:r w:rsidRPr="006F301F">
              <w:rPr>
                <w:sz w:val="18"/>
                <w:szCs w:val="18"/>
              </w:rPr>
              <w:t>(internationally recognized)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</w:tcPr>
          <w:p w14:paraId="301B5C1F" w14:textId="77777777" w:rsidR="006E37A6" w:rsidRPr="00576801" w:rsidRDefault="006E37A6" w:rsidP="00876086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  <w:tr w:rsidR="006E37A6" w:rsidRPr="00BB2930" w14:paraId="507C5474" w14:textId="77777777" w:rsidTr="00876086">
        <w:tc>
          <w:tcPr>
            <w:tcW w:w="2838" w:type="dxa"/>
          </w:tcPr>
          <w:p w14:paraId="2234DE15" w14:textId="77777777" w:rsidR="006E37A6" w:rsidRPr="00554559" w:rsidRDefault="006E37A6" w:rsidP="00876086">
            <w:pPr>
              <w:rPr>
                <w:lang w:val="en-US"/>
              </w:rPr>
            </w:pPr>
            <w:r w:rsidRPr="00554559">
              <w:rPr>
                <w:bCs/>
                <w:lang w:val="en-US"/>
              </w:rPr>
              <w:t>Production capacity per month according to</w:t>
            </w:r>
            <w:r>
              <w:rPr>
                <w:bCs/>
                <w:lang w:val="en-US"/>
              </w:rPr>
              <w:t>…</w:t>
            </w:r>
          </w:p>
        </w:tc>
        <w:tc>
          <w:tcPr>
            <w:tcW w:w="6971" w:type="dxa"/>
            <w:tcBorders>
              <w:top w:val="single" w:sz="4" w:space="0" w:color="auto"/>
            </w:tcBorders>
          </w:tcPr>
          <w:p w14:paraId="61388612" w14:textId="77777777" w:rsidR="006E37A6" w:rsidRPr="00554559" w:rsidRDefault="006E37A6" w:rsidP="00876086">
            <w:pPr>
              <w:rPr>
                <w:lang w:val="en-US"/>
              </w:rPr>
            </w:pPr>
          </w:p>
        </w:tc>
      </w:tr>
      <w:tr w:rsidR="006E37A6" w:rsidRPr="00576801" w14:paraId="1BE62E0F" w14:textId="77777777" w:rsidTr="00876086">
        <w:tc>
          <w:tcPr>
            <w:tcW w:w="2838" w:type="dxa"/>
          </w:tcPr>
          <w:p w14:paraId="4CC0BFE7" w14:textId="77777777" w:rsidR="006E37A6" w:rsidRPr="00576801" w:rsidRDefault="006E37A6" w:rsidP="00876086">
            <w:r>
              <w:t>Machinery installed</w:t>
            </w:r>
            <w:r w:rsidRPr="00576801">
              <w:t>:</w:t>
            </w:r>
          </w:p>
        </w:tc>
        <w:tc>
          <w:tcPr>
            <w:tcW w:w="6971" w:type="dxa"/>
            <w:tcBorders>
              <w:bottom w:val="single" w:sz="4" w:space="0" w:color="auto"/>
            </w:tcBorders>
          </w:tcPr>
          <w:p w14:paraId="198EF1FD" w14:textId="77777777" w:rsidR="006E37A6" w:rsidRPr="00576801" w:rsidRDefault="006E37A6" w:rsidP="00876086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  <w:tr w:rsidR="006E37A6" w:rsidRPr="00576801" w14:paraId="67FDC178" w14:textId="77777777" w:rsidTr="00876086">
        <w:tc>
          <w:tcPr>
            <w:tcW w:w="2838" w:type="dxa"/>
          </w:tcPr>
          <w:p w14:paraId="6881C34C" w14:textId="77777777" w:rsidR="006E37A6" w:rsidRPr="00576801" w:rsidRDefault="006E37A6" w:rsidP="00876086">
            <w:r>
              <w:t>Financial capacity</w:t>
            </w:r>
            <w:r w:rsidRPr="00576801">
              <w:t>: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</w:tcPr>
          <w:p w14:paraId="552E303F" w14:textId="77777777" w:rsidR="006E37A6" w:rsidRPr="00576801" w:rsidRDefault="006E37A6" w:rsidP="00876086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  <w:tr w:rsidR="006E37A6" w:rsidRPr="00576801" w14:paraId="15664DC3" w14:textId="77777777" w:rsidTr="00876086">
        <w:tc>
          <w:tcPr>
            <w:tcW w:w="2838" w:type="dxa"/>
          </w:tcPr>
          <w:p w14:paraId="0CF3F79B" w14:textId="77777777" w:rsidR="006E37A6" w:rsidRDefault="006E37A6" w:rsidP="00876086"/>
          <w:p w14:paraId="066EB514" w14:textId="77777777" w:rsidR="006E37A6" w:rsidRPr="00576801" w:rsidRDefault="006E37A6" w:rsidP="00876086">
            <w:r w:rsidRPr="00576801">
              <w:t>Product name: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025637B" w14:textId="77777777" w:rsidR="006E37A6" w:rsidRPr="00576801" w:rsidRDefault="006E37A6" w:rsidP="00876086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  <w:tr w:rsidR="006E37A6" w:rsidRPr="00576801" w14:paraId="6B7CED5A" w14:textId="77777777" w:rsidTr="00876086">
        <w:tc>
          <w:tcPr>
            <w:tcW w:w="2838" w:type="dxa"/>
          </w:tcPr>
          <w:p w14:paraId="10C1F0C8" w14:textId="77777777" w:rsidR="006E37A6" w:rsidRPr="00554559" w:rsidRDefault="006E37A6" w:rsidP="00876086">
            <w:pPr>
              <w:rPr>
                <w:lang w:val="en-US"/>
              </w:rPr>
            </w:pPr>
            <w:r w:rsidRPr="00554559">
              <w:rPr>
                <w:lang w:val="en-US"/>
              </w:rPr>
              <w:t>Short description:</w:t>
            </w:r>
          </w:p>
          <w:p w14:paraId="7B3EF24F" w14:textId="77777777" w:rsidR="006E37A6" w:rsidRPr="00554559" w:rsidRDefault="006E37A6" w:rsidP="00876086">
            <w:pPr>
              <w:rPr>
                <w:lang w:val="en-US"/>
              </w:rPr>
            </w:pPr>
            <w:r w:rsidRPr="00554559">
              <w:rPr>
                <w:sz w:val="18"/>
                <w:szCs w:val="18"/>
                <w:lang w:val="en-US"/>
              </w:rPr>
              <w:t>(Type of industry application (food, cosmetic, Phamaceutical), type of packaging used for export)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E2AFBE" w14:textId="77777777" w:rsidR="006E37A6" w:rsidRPr="00576801" w:rsidRDefault="006E37A6" w:rsidP="00876086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  <w:tr w:rsidR="006E37A6" w:rsidRPr="00576801" w14:paraId="7748D7CD" w14:textId="77777777" w:rsidTr="00876086">
        <w:tc>
          <w:tcPr>
            <w:tcW w:w="2838" w:type="dxa"/>
          </w:tcPr>
          <w:p w14:paraId="32AA9407" w14:textId="77777777" w:rsidR="006E37A6" w:rsidRDefault="006E37A6" w:rsidP="00876086">
            <w:r w:rsidRPr="00576801">
              <w:t>Certification:</w:t>
            </w:r>
          </w:p>
          <w:p w14:paraId="54FD8D9C" w14:textId="77777777" w:rsidR="006E37A6" w:rsidRPr="00576801" w:rsidRDefault="006E37A6" w:rsidP="00876086">
            <w:r w:rsidRPr="006F301F">
              <w:rPr>
                <w:sz w:val="18"/>
                <w:szCs w:val="18"/>
              </w:rPr>
              <w:t>(internationally recognized)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E2E74F0" w14:textId="77777777" w:rsidR="006E37A6" w:rsidRPr="00576801" w:rsidRDefault="006E37A6" w:rsidP="00876086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  <w:tr w:rsidR="006E37A6" w:rsidRPr="00BB2930" w14:paraId="6C8A4DA8" w14:textId="77777777" w:rsidTr="00876086">
        <w:tc>
          <w:tcPr>
            <w:tcW w:w="2838" w:type="dxa"/>
          </w:tcPr>
          <w:p w14:paraId="408BD1A7" w14:textId="77777777" w:rsidR="006E37A6" w:rsidRPr="00554559" w:rsidRDefault="006E37A6" w:rsidP="00876086">
            <w:pPr>
              <w:rPr>
                <w:lang w:val="en-US"/>
              </w:rPr>
            </w:pPr>
            <w:r w:rsidRPr="00554559">
              <w:rPr>
                <w:bCs/>
                <w:lang w:val="en-US"/>
              </w:rPr>
              <w:t>Production capacity per month according to</w:t>
            </w:r>
            <w:r>
              <w:rPr>
                <w:bCs/>
                <w:lang w:val="en-US"/>
              </w:rPr>
              <w:t>…</w:t>
            </w:r>
          </w:p>
        </w:tc>
        <w:tc>
          <w:tcPr>
            <w:tcW w:w="6971" w:type="dxa"/>
            <w:tcBorders>
              <w:top w:val="single" w:sz="4" w:space="0" w:color="auto"/>
            </w:tcBorders>
          </w:tcPr>
          <w:p w14:paraId="4EF6C903" w14:textId="77777777" w:rsidR="006E37A6" w:rsidRPr="00554559" w:rsidRDefault="006E37A6" w:rsidP="00876086">
            <w:pPr>
              <w:rPr>
                <w:lang w:val="en-US"/>
              </w:rPr>
            </w:pPr>
          </w:p>
        </w:tc>
      </w:tr>
      <w:tr w:rsidR="006E37A6" w:rsidRPr="00576801" w14:paraId="7811C98F" w14:textId="77777777" w:rsidTr="00876086">
        <w:tc>
          <w:tcPr>
            <w:tcW w:w="2838" w:type="dxa"/>
          </w:tcPr>
          <w:p w14:paraId="10D21082" w14:textId="77777777" w:rsidR="006E37A6" w:rsidRPr="00576801" w:rsidRDefault="006E37A6" w:rsidP="00876086">
            <w:r>
              <w:t>Machinery installed</w:t>
            </w:r>
            <w:r w:rsidRPr="00576801">
              <w:t>:</w:t>
            </w:r>
          </w:p>
        </w:tc>
        <w:tc>
          <w:tcPr>
            <w:tcW w:w="6971" w:type="dxa"/>
            <w:tcBorders>
              <w:bottom w:val="single" w:sz="4" w:space="0" w:color="auto"/>
            </w:tcBorders>
          </w:tcPr>
          <w:p w14:paraId="65D0030C" w14:textId="77777777" w:rsidR="006E37A6" w:rsidRPr="00576801" w:rsidRDefault="006E37A6" w:rsidP="00876086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  <w:tr w:rsidR="006E37A6" w:rsidRPr="00576801" w14:paraId="7F9156EB" w14:textId="77777777" w:rsidTr="00876086">
        <w:tc>
          <w:tcPr>
            <w:tcW w:w="2838" w:type="dxa"/>
          </w:tcPr>
          <w:p w14:paraId="5D6E69DC" w14:textId="77777777" w:rsidR="006E37A6" w:rsidRPr="00576801" w:rsidRDefault="006E37A6" w:rsidP="00876086">
            <w:r>
              <w:t>Financial capacity</w:t>
            </w:r>
            <w:r w:rsidRPr="00576801">
              <w:t>: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</w:tcPr>
          <w:p w14:paraId="6FE000F3" w14:textId="77777777" w:rsidR="006E37A6" w:rsidRPr="00576801" w:rsidRDefault="006E37A6" w:rsidP="00876086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</w:tbl>
    <w:p w14:paraId="05C08443" w14:textId="77777777" w:rsidR="006E37A6" w:rsidRDefault="006E37A6" w:rsidP="006E37A6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2838"/>
        <w:gridCol w:w="6971"/>
      </w:tblGrid>
      <w:tr w:rsidR="006E37A6" w:rsidRPr="00576801" w14:paraId="0FA7311B" w14:textId="77777777" w:rsidTr="00876086">
        <w:tc>
          <w:tcPr>
            <w:tcW w:w="2838" w:type="dxa"/>
          </w:tcPr>
          <w:p w14:paraId="459EC0CD" w14:textId="77777777" w:rsidR="006E37A6" w:rsidRPr="00576801" w:rsidRDefault="006E37A6" w:rsidP="00876086">
            <w:r w:rsidRPr="00576801">
              <w:lastRenderedPageBreak/>
              <w:t>Product name:</w:t>
            </w:r>
          </w:p>
        </w:tc>
        <w:tc>
          <w:tcPr>
            <w:tcW w:w="6971" w:type="dxa"/>
            <w:tcBorders>
              <w:bottom w:val="single" w:sz="4" w:space="0" w:color="auto"/>
            </w:tcBorders>
          </w:tcPr>
          <w:p w14:paraId="765756BB" w14:textId="77777777" w:rsidR="006E37A6" w:rsidRPr="00576801" w:rsidRDefault="006E37A6" w:rsidP="00876086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  <w:tr w:rsidR="006E37A6" w:rsidRPr="00576801" w14:paraId="01E3A4C1" w14:textId="77777777" w:rsidTr="00876086">
        <w:tc>
          <w:tcPr>
            <w:tcW w:w="2838" w:type="dxa"/>
          </w:tcPr>
          <w:p w14:paraId="1C13A550" w14:textId="77777777" w:rsidR="006E37A6" w:rsidRPr="00554559" w:rsidRDefault="006E37A6" w:rsidP="00876086">
            <w:pPr>
              <w:rPr>
                <w:lang w:val="en-US"/>
              </w:rPr>
            </w:pPr>
            <w:r w:rsidRPr="00554559">
              <w:rPr>
                <w:lang w:val="en-US"/>
              </w:rPr>
              <w:t>Short description:</w:t>
            </w:r>
          </w:p>
          <w:p w14:paraId="38B9B2FF" w14:textId="77777777" w:rsidR="006E37A6" w:rsidRPr="00554559" w:rsidRDefault="006E37A6" w:rsidP="00876086">
            <w:pPr>
              <w:rPr>
                <w:lang w:val="en-US"/>
              </w:rPr>
            </w:pPr>
            <w:r w:rsidRPr="00554559">
              <w:rPr>
                <w:sz w:val="18"/>
                <w:szCs w:val="18"/>
                <w:lang w:val="en-US"/>
              </w:rPr>
              <w:t>(Type of industry application (food, cosmetic, Phamaceutical), type of packaging used for export)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14BEAC" w14:textId="77777777" w:rsidR="006E37A6" w:rsidRPr="00576801" w:rsidRDefault="006E37A6" w:rsidP="00876086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  <w:tr w:rsidR="006E37A6" w:rsidRPr="00576801" w14:paraId="773B4B01" w14:textId="77777777" w:rsidTr="00876086">
        <w:tc>
          <w:tcPr>
            <w:tcW w:w="2838" w:type="dxa"/>
          </w:tcPr>
          <w:p w14:paraId="1534328B" w14:textId="77777777" w:rsidR="006E37A6" w:rsidRDefault="006E37A6" w:rsidP="00876086">
            <w:r w:rsidRPr="00576801">
              <w:t>Certification:</w:t>
            </w:r>
          </w:p>
          <w:p w14:paraId="0E83BB58" w14:textId="77777777" w:rsidR="006E37A6" w:rsidRPr="00576801" w:rsidRDefault="006E37A6" w:rsidP="00876086">
            <w:r w:rsidRPr="006F301F">
              <w:rPr>
                <w:sz w:val="18"/>
                <w:szCs w:val="18"/>
              </w:rPr>
              <w:t>(internationally recognized)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EB6D5F7" w14:textId="77777777" w:rsidR="006E37A6" w:rsidRPr="00576801" w:rsidRDefault="006E37A6" w:rsidP="00876086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  <w:tr w:rsidR="006E37A6" w:rsidRPr="00BB2930" w14:paraId="6F52CFDF" w14:textId="77777777" w:rsidTr="00876086">
        <w:tc>
          <w:tcPr>
            <w:tcW w:w="2838" w:type="dxa"/>
          </w:tcPr>
          <w:p w14:paraId="38B96352" w14:textId="77777777" w:rsidR="006E37A6" w:rsidRPr="00554559" w:rsidRDefault="006E37A6" w:rsidP="00876086">
            <w:pPr>
              <w:rPr>
                <w:lang w:val="en-US"/>
              </w:rPr>
            </w:pPr>
            <w:r w:rsidRPr="00554559">
              <w:rPr>
                <w:bCs/>
                <w:lang w:val="en-US"/>
              </w:rPr>
              <w:t>Production capacity per month according to</w:t>
            </w:r>
            <w:r>
              <w:rPr>
                <w:bCs/>
                <w:lang w:val="en-US"/>
              </w:rPr>
              <w:t>…</w:t>
            </w:r>
          </w:p>
        </w:tc>
        <w:tc>
          <w:tcPr>
            <w:tcW w:w="6971" w:type="dxa"/>
            <w:tcBorders>
              <w:top w:val="single" w:sz="4" w:space="0" w:color="auto"/>
            </w:tcBorders>
          </w:tcPr>
          <w:p w14:paraId="3B24014E" w14:textId="77777777" w:rsidR="006E37A6" w:rsidRPr="00554559" w:rsidRDefault="006E37A6" w:rsidP="00876086">
            <w:pPr>
              <w:rPr>
                <w:lang w:val="en-US"/>
              </w:rPr>
            </w:pPr>
          </w:p>
        </w:tc>
      </w:tr>
      <w:tr w:rsidR="006E37A6" w:rsidRPr="00576801" w14:paraId="6BCB5849" w14:textId="77777777" w:rsidTr="00876086">
        <w:tc>
          <w:tcPr>
            <w:tcW w:w="2838" w:type="dxa"/>
          </w:tcPr>
          <w:p w14:paraId="56FD833D" w14:textId="77777777" w:rsidR="006E37A6" w:rsidRPr="00576801" w:rsidRDefault="006E37A6" w:rsidP="00876086">
            <w:r>
              <w:t>Machinery installed</w:t>
            </w:r>
            <w:r w:rsidRPr="00576801">
              <w:t>:</w:t>
            </w:r>
          </w:p>
        </w:tc>
        <w:tc>
          <w:tcPr>
            <w:tcW w:w="6971" w:type="dxa"/>
            <w:tcBorders>
              <w:bottom w:val="single" w:sz="4" w:space="0" w:color="auto"/>
            </w:tcBorders>
          </w:tcPr>
          <w:p w14:paraId="56A0A449" w14:textId="77777777" w:rsidR="006E37A6" w:rsidRPr="00576801" w:rsidRDefault="006E37A6" w:rsidP="00876086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  <w:tr w:rsidR="006E37A6" w:rsidRPr="00576801" w14:paraId="5D8F72EB" w14:textId="77777777" w:rsidTr="00876086">
        <w:tc>
          <w:tcPr>
            <w:tcW w:w="2838" w:type="dxa"/>
          </w:tcPr>
          <w:p w14:paraId="7306EB91" w14:textId="77777777" w:rsidR="006E37A6" w:rsidRPr="00576801" w:rsidRDefault="006E37A6" w:rsidP="00876086">
            <w:r>
              <w:t>Financial capacity</w:t>
            </w:r>
            <w:r w:rsidRPr="00576801">
              <w:t>: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</w:tcPr>
          <w:p w14:paraId="6B880E09" w14:textId="77777777" w:rsidR="006E37A6" w:rsidRPr="00576801" w:rsidRDefault="006E37A6" w:rsidP="00876086">
            <w:r w:rsidRPr="005768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6801">
              <w:instrText xml:space="preserve"> FORMTEXT </w:instrText>
            </w:r>
            <w:r w:rsidRPr="00576801">
              <w:fldChar w:fldCharType="separate"/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t> </w:t>
            </w:r>
            <w:r w:rsidRPr="00576801">
              <w:fldChar w:fldCharType="end"/>
            </w:r>
          </w:p>
        </w:tc>
      </w:tr>
    </w:tbl>
    <w:p w14:paraId="633880C1" w14:textId="77777777" w:rsidR="006E37A6" w:rsidRDefault="006E37A6" w:rsidP="006E37A6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2977"/>
      </w:tblGrid>
      <w:tr w:rsidR="006E37A6" w14:paraId="4BC8C42E" w14:textId="77777777" w:rsidTr="00876086">
        <w:trPr>
          <w:trHeight w:val="903"/>
        </w:trPr>
        <w:tc>
          <w:tcPr>
            <w:tcW w:w="2977" w:type="dxa"/>
            <w:tcBorders>
              <w:bottom w:val="single" w:sz="4" w:space="0" w:color="auto"/>
            </w:tcBorders>
            <w:vAlign w:val="bottom"/>
          </w:tcPr>
          <w:p w14:paraId="09B04EB9" w14:textId="77777777" w:rsidR="006E37A6" w:rsidRDefault="006E37A6" w:rsidP="00876086">
            <w:r w:rsidRPr="00C06DAE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6DAE">
              <w:instrText xml:space="preserve"> FORMTEXT </w:instrText>
            </w:r>
            <w:r w:rsidRPr="00C06DAE">
              <w:fldChar w:fldCharType="separate"/>
            </w:r>
            <w:r w:rsidRPr="00C06DAE">
              <w:t> </w:t>
            </w:r>
            <w:r w:rsidRPr="00C06DAE">
              <w:t> </w:t>
            </w:r>
            <w:r w:rsidRPr="00C06DAE">
              <w:t> </w:t>
            </w:r>
            <w:r w:rsidRPr="00C06DAE">
              <w:t> </w:t>
            </w:r>
            <w:r w:rsidRPr="00C06DAE">
              <w:t> </w:t>
            </w:r>
            <w:r w:rsidRPr="00C06DAE">
              <w:fldChar w:fldCharType="end"/>
            </w:r>
          </w:p>
        </w:tc>
      </w:tr>
    </w:tbl>
    <w:p w14:paraId="701B02A8" w14:textId="77777777" w:rsidR="006E37A6" w:rsidRDefault="006E37A6" w:rsidP="006E37A6">
      <w:r>
        <w:t>Nam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2932"/>
      </w:tblGrid>
      <w:tr w:rsidR="006E37A6" w14:paraId="15650527" w14:textId="77777777" w:rsidTr="00876086">
        <w:trPr>
          <w:trHeight w:val="302"/>
        </w:trPr>
        <w:tc>
          <w:tcPr>
            <w:tcW w:w="2932" w:type="dxa"/>
            <w:tcBorders>
              <w:bottom w:val="single" w:sz="4" w:space="0" w:color="auto"/>
            </w:tcBorders>
            <w:vAlign w:val="bottom"/>
          </w:tcPr>
          <w:p w14:paraId="5741E117" w14:textId="77777777" w:rsidR="006E37A6" w:rsidRDefault="006E37A6" w:rsidP="00876086">
            <w:r w:rsidRPr="00C06DAE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6DAE">
              <w:instrText xml:space="preserve"> FORMTEXT </w:instrText>
            </w:r>
            <w:r w:rsidRPr="00C06DAE">
              <w:fldChar w:fldCharType="separate"/>
            </w:r>
            <w:r w:rsidRPr="00C06DAE">
              <w:t> </w:t>
            </w:r>
            <w:r w:rsidRPr="00C06DAE">
              <w:t> </w:t>
            </w:r>
            <w:r w:rsidRPr="00C06DAE">
              <w:t> </w:t>
            </w:r>
            <w:r w:rsidRPr="00C06DAE">
              <w:t> </w:t>
            </w:r>
            <w:r w:rsidRPr="00C06DAE">
              <w:t> </w:t>
            </w:r>
            <w:r w:rsidRPr="00C06DAE">
              <w:fldChar w:fldCharType="end"/>
            </w:r>
          </w:p>
        </w:tc>
      </w:tr>
    </w:tbl>
    <w:p w14:paraId="5F835BD1" w14:textId="77777777" w:rsidR="006E37A6" w:rsidRDefault="006E37A6" w:rsidP="006E37A6">
      <w:pPr>
        <w:jc w:val="both"/>
      </w:pPr>
      <w:r>
        <w:t>Position</w:t>
      </w:r>
    </w:p>
    <w:p w14:paraId="4D665909" w14:textId="77777777" w:rsidR="006E37A6" w:rsidRDefault="006E37A6" w:rsidP="006E37A6"/>
    <w:p w14:paraId="6A728EA0" w14:textId="77777777" w:rsidR="006E37A6" w:rsidRDefault="006E37A6" w:rsidP="006E37A6"/>
    <w:p w14:paraId="47D68098" w14:textId="77777777" w:rsidR="006E37A6" w:rsidRDefault="006E37A6" w:rsidP="006E37A6">
      <w:r w:rsidRPr="00C06DAE">
        <w:fldChar w:fldCharType="begin">
          <w:ffData>
            <w:name w:val="Text1"/>
            <w:enabled/>
            <w:calcOnExit w:val="0"/>
            <w:textInput/>
          </w:ffData>
        </w:fldChar>
      </w:r>
      <w:r w:rsidRPr="00C06DAE">
        <w:instrText xml:space="preserve"> FORMTEXT </w:instrText>
      </w:r>
      <w:r w:rsidRPr="00C06DAE">
        <w:fldChar w:fldCharType="separate"/>
      </w:r>
      <w:r w:rsidRPr="00C06DAE">
        <w:t> </w:t>
      </w:r>
      <w:r w:rsidRPr="00C06DAE">
        <w:t> </w:t>
      </w:r>
      <w:r w:rsidRPr="00C06DAE">
        <w:t> </w:t>
      </w:r>
      <w:r w:rsidRPr="00C06DAE">
        <w:t> </w:t>
      </w:r>
      <w:r w:rsidRPr="00C06DAE">
        <w:t> </w:t>
      </w:r>
      <w:r w:rsidRPr="00C06DAE">
        <w:fldChar w:fldCharType="end"/>
      </w:r>
    </w:p>
    <w:tbl>
      <w:tblPr>
        <w:tblStyle w:val="TableGrid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2835"/>
        <w:gridCol w:w="567"/>
        <w:gridCol w:w="6407"/>
      </w:tblGrid>
      <w:tr w:rsidR="006E37A6" w:rsidRPr="00576801" w14:paraId="7A32776B" w14:textId="77777777" w:rsidTr="00876086">
        <w:tc>
          <w:tcPr>
            <w:tcW w:w="2835" w:type="dxa"/>
          </w:tcPr>
          <w:p w14:paraId="0B101359" w14:textId="77777777" w:rsidR="006E37A6" w:rsidRDefault="006E37A6" w:rsidP="00876086">
            <w:r>
              <w:t>Date</w:t>
            </w:r>
          </w:p>
        </w:tc>
        <w:tc>
          <w:tcPr>
            <w:tcW w:w="567" w:type="dxa"/>
            <w:tcBorders>
              <w:top w:val="nil"/>
            </w:tcBorders>
          </w:tcPr>
          <w:p w14:paraId="02C305CB" w14:textId="77777777" w:rsidR="006E37A6" w:rsidRDefault="006E37A6" w:rsidP="00876086"/>
        </w:tc>
        <w:tc>
          <w:tcPr>
            <w:tcW w:w="6407" w:type="dxa"/>
          </w:tcPr>
          <w:p w14:paraId="0EC1E2AA" w14:textId="77777777" w:rsidR="006E37A6" w:rsidRDefault="006E37A6" w:rsidP="00876086">
            <w:r>
              <w:t>Signature &amp; Stamp</w:t>
            </w:r>
          </w:p>
          <w:p w14:paraId="3F2143CA" w14:textId="77777777" w:rsidR="006E37A6" w:rsidRDefault="006E37A6" w:rsidP="00876086"/>
        </w:tc>
      </w:tr>
    </w:tbl>
    <w:p w14:paraId="709DC511" w14:textId="1A14046F" w:rsidR="007A74FB" w:rsidRPr="00020D4C" w:rsidRDefault="00B72F33" w:rsidP="00576801">
      <w:pPr>
        <w:rPr>
          <w:lang w:val="en-US"/>
        </w:rPr>
      </w:pPr>
      <w:r w:rsidRPr="00020D4C">
        <w:rPr>
          <w:lang w:val="en-US"/>
        </w:rPr>
        <w:t>Please return this form to</w:t>
      </w:r>
      <w:r w:rsidR="0042741F">
        <w:rPr>
          <w:lang w:val="en-US"/>
        </w:rPr>
        <w:t xml:space="preserve"> </w:t>
      </w:r>
      <w:r w:rsidRPr="00020D4C">
        <w:rPr>
          <w:lang w:val="en-US"/>
        </w:rPr>
        <w:t xml:space="preserve">the person who has provided you with this form. </w:t>
      </w:r>
    </w:p>
    <w:sectPr w:rsidR="007A74FB" w:rsidRPr="00020D4C" w:rsidSect="002D1799">
      <w:headerReference w:type="default" r:id="rId8"/>
      <w:footerReference w:type="default" r:id="rId9"/>
      <w:endnotePr>
        <w:numFmt w:val="decimal"/>
      </w:endnotePr>
      <w:pgSz w:w="11907" w:h="16840" w:code="9"/>
      <w:pgMar w:top="720" w:right="720" w:bottom="720" w:left="720" w:header="1049" w:footer="624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D86C51" w14:textId="77777777" w:rsidR="0047463B" w:rsidRDefault="0047463B">
      <w:r>
        <w:separator/>
      </w:r>
    </w:p>
  </w:endnote>
  <w:endnote w:type="continuationSeparator" w:id="0">
    <w:p w14:paraId="298A7819" w14:textId="77777777" w:rsidR="0047463B" w:rsidRDefault="004746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B461AD" w14:textId="77777777" w:rsidR="00371BCA" w:rsidRDefault="00C714CE" w:rsidP="009D6147">
    <w:pPr>
      <w:pStyle w:val="Footer"/>
      <w:rPr>
        <w:rFonts w:ascii="Arial" w:hAnsi="Arial" w:cs="Arial"/>
        <w:lang w:val="de-CH"/>
      </w:rPr>
    </w:pPr>
    <w:r>
      <w:rPr>
        <w:noProof/>
        <w:lang w:val="en-US" w:eastAsia="en-US" w:bidi="si-LK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09EC627" wp14:editId="1624BE0E">
              <wp:simplePos x="0" y="0"/>
              <wp:positionH relativeFrom="column">
                <wp:posOffset>-7620</wp:posOffset>
              </wp:positionH>
              <wp:positionV relativeFrom="paragraph">
                <wp:posOffset>-1905</wp:posOffset>
              </wp:positionV>
              <wp:extent cx="3670300" cy="372110"/>
              <wp:effectExtent l="1905" t="0" r="4445" b="127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70300" cy="3721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9BEA8B" w14:textId="77777777" w:rsidR="00001DE9" w:rsidRPr="00001DE9" w:rsidRDefault="00001DE9" w:rsidP="009D6147">
                          <w:pPr>
                            <w:pStyle w:val="Footer"/>
                            <w:rPr>
                              <w:rFonts w:cstheme="minorHAnsi"/>
                              <w:b/>
                              <w:sz w:val="16"/>
                              <w:lang w:val="en-US"/>
                            </w:rPr>
                          </w:pPr>
                          <w:r w:rsidRPr="00001DE9">
                            <w:rPr>
                              <w:rFonts w:cstheme="minorHAnsi"/>
                              <w:b/>
                              <w:sz w:val="16"/>
                              <w:lang w:val="en-US"/>
                            </w:rPr>
                            <w:t>Import Promotion Desk</w:t>
                          </w:r>
                        </w:p>
                        <w:p w14:paraId="6A818699" w14:textId="77777777" w:rsidR="00001DE9" w:rsidRPr="00001DE9" w:rsidRDefault="00001DE9" w:rsidP="009D6147">
                          <w:pPr>
                            <w:pStyle w:val="Footer"/>
                            <w:rPr>
                              <w:rFonts w:cstheme="minorHAnsi"/>
                              <w:sz w:val="16"/>
                              <w:lang w:val="en-US"/>
                            </w:rPr>
                          </w:pPr>
                          <w:r w:rsidRPr="00001DE9">
                            <w:rPr>
                              <w:rFonts w:cstheme="minorHAnsi"/>
                              <w:sz w:val="16"/>
                              <w:lang w:val="en-US"/>
                            </w:rPr>
                            <w:t>Project Office, c/o Federation of German Wholesale, Foreign Trade and Services (BGA)</w:t>
                          </w:r>
                        </w:p>
                        <w:p w14:paraId="06158CF4" w14:textId="77777777" w:rsidR="00001DE9" w:rsidRPr="00DB6BC0" w:rsidRDefault="00001DE9" w:rsidP="00DB6BC0">
                          <w:pPr>
                            <w:pStyle w:val="Footer"/>
                            <w:rPr>
                              <w:rFonts w:cstheme="minorHAnsi"/>
                              <w:sz w:val="16"/>
                              <w:lang w:val="de-CH"/>
                            </w:rPr>
                          </w:pPr>
                          <w:r w:rsidRPr="00001DE9">
                            <w:rPr>
                              <w:rFonts w:cstheme="minorHAnsi"/>
                              <w:sz w:val="16"/>
                              <w:lang w:val="de-CH"/>
                            </w:rPr>
                            <w:t>Am Weidendamm 1A, 10117 Be</w:t>
                          </w:r>
                          <w:r w:rsidR="00F31993">
                            <w:rPr>
                              <w:rFonts w:cstheme="minorHAnsi"/>
                              <w:sz w:val="16"/>
                              <w:lang w:val="de-CH"/>
                            </w:rPr>
                            <w:t>rlin, Telefon +49 30 590 099 568</w:t>
                          </w:r>
                          <w:r w:rsidRPr="00001DE9">
                            <w:rPr>
                              <w:rFonts w:cstheme="minorHAnsi"/>
                              <w:sz w:val="16"/>
                              <w:lang w:val="de-CH"/>
                            </w:rPr>
                            <w:t xml:space="preserve">, Fax +49 30 590 099 468 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709EC62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-.6pt;margin-top:-.15pt;width:289pt;height:29.3pt;z-index:25166131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" filled="f" stroked="f">
              <v:textbox style="mso-fit-shape-to-text:t" inset="0,0,0,0">
                <w:txbxContent>
                  <w:p w14:paraId="1A9BEA8B" w14:textId="77777777" w:rsidR="00001DE9" w:rsidRPr="00001DE9" w:rsidRDefault="00001DE9" w:rsidP="009D6147">
                    <w:pPr>
                      <w:pStyle w:val="Footer"/>
                      <w:rPr>
                        <w:rFonts w:cstheme="minorHAnsi"/>
                        <w:b/>
                        <w:sz w:val="16"/>
                        <w:lang w:val="en-US"/>
                      </w:rPr>
                    </w:pPr>
                    <w:r w:rsidRPr="00001DE9">
                      <w:rPr>
                        <w:rFonts w:cstheme="minorHAnsi"/>
                        <w:b/>
                        <w:sz w:val="16"/>
                        <w:lang w:val="en-US"/>
                      </w:rPr>
                      <w:t>Import Promotion Desk</w:t>
                    </w:r>
                  </w:p>
                  <w:p w14:paraId="6A818699" w14:textId="77777777" w:rsidR="00001DE9" w:rsidRPr="00001DE9" w:rsidRDefault="00001DE9" w:rsidP="009D6147">
                    <w:pPr>
                      <w:pStyle w:val="Footer"/>
                      <w:rPr>
                        <w:rFonts w:cstheme="minorHAnsi"/>
                        <w:sz w:val="16"/>
                        <w:lang w:val="en-US"/>
                      </w:rPr>
                    </w:pPr>
                    <w:r w:rsidRPr="00001DE9">
                      <w:rPr>
                        <w:rFonts w:cstheme="minorHAnsi"/>
                        <w:sz w:val="16"/>
                        <w:lang w:val="en-US"/>
                      </w:rPr>
                      <w:t>Project Office, c/o Federation of German Wholesale, Foreign Trade and Services (BGA)</w:t>
                    </w:r>
                  </w:p>
                  <w:p w14:paraId="06158CF4" w14:textId="77777777" w:rsidR="00001DE9" w:rsidRPr="00DB6BC0" w:rsidRDefault="00001DE9" w:rsidP="00DB6BC0">
                    <w:pPr>
                      <w:pStyle w:val="Footer"/>
                      <w:rPr>
                        <w:rFonts w:cstheme="minorHAnsi"/>
                        <w:sz w:val="16"/>
                        <w:lang w:val="de-CH"/>
                      </w:rPr>
                    </w:pPr>
                    <w:r w:rsidRPr="00001DE9">
                      <w:rPr>
                        <w:rFonts w:cstheme="minorHAnsi"/>
                        <w:sz w:val="16"/>
                        <w:lang w:val="de-CH"/>
                      </w:rPr>
                      <w:t>Am Weidendamm 1A, 10117 Be</w:t>
                    </w:r>
                    <w:r w:rsidR="00F31993">
                      <w:rPr>
                        <w:rFonts w:cstheme="minorHAnsi"/>
                        <w:sz w:val="16"/>
                        <w:lang w:val="de-CH"/>
                      </w:rPr>
                      <w:t>rlin, Telefon +49 30 590 099 568</w:t>
                    </w:r>
                    <w:r w:rsidRPr="00001DE9">
                      <w:rPr>
                        <w:rFonts w:cstheme="minorHAnsi"/>
                        <w:sz w:val="16"/>
                        <w:lang w:val="de-CH"/>
                      </w:rPr>
                      <w:t xml:space="preserve">, Fax +49 30 590 099 468 </w:t>
                    </w:r>
                  </w:p>
                </w:txbxContent>
              </v:textbox>
            </v:shape>
          </w:pict>
        </mc:Fallback>
      </mc:AlternateContent>
    </w:r>
  </w:p>
  <w:p w14:paraId="46142E52" w14:textId="77777777" w:rsidR="00001DE9" w:rsidRDefault="00001DE9" w:rsidP="00001DE9">
    <w:pPr>
      <w:pStyle w:val="Footer"/>
      <w:jc w:val="center"/>
      <w:rPr>
        <w:rFonts w:cstheme="minorHAnsi"/>
        <w:sz w:val="16"/>
        <w:szCs w:val="16"/>
        <w:lang w:val="de-CH"/>
      </w:rPr>
    </w:pPr>
  </w:p>
  <w:p w14:paraId="0F41DF07" w14:textId="60526C87" w:rsidR="007A74FB" w:rsidRPr="00001DE9" w:rsidRDefault="004D544A" w:rsidP="00001DE9">
    <w:pPr>
      <w:pStyle w:val="Footer"/>
      <w:jc w:val="right"/>
      <w:rPr>
        <w:rFonts w:cstheme="minorHAnsi"/>
        <w:sz w:val="16"/>
        <w:szCs w:val="16"/>
        <w:lang w:val="de-CH"/>
      </w:rPr>
    </w:pPr>
    <w:r w:rsidRPr="00001DE9">
      <w:rPr>
        <w:rFonts w:cstheme="minorHAnsi"/>
        <w:sz w:val="16"/>
        <w:szCs w:val="16"/>
        <w:lang w:val="de-CH"/>
      </w:rPr>
      <w:t>P</w:t>
    </w:r>
    <w:r w:rsidR="007A74FB" w:rsidRPr="00001DE9">
      <w:rPr>
        <w:rFonts w:cstheme="minorHAnsi"/>
        <w:sz w:val="16"/>
        <w:szCs w:val="16"/>
        <w:lang w:val="de-CH"/>
      </w:rPr>
      <w:t xml:space="preserve">age </w:t>
    </w:r>
    <w:r w:rsidR="00B1053F" w:rsidRPr="00001DE9">
      <w:rPr>
        <w:rStyle w:val="PageNumber"/>
        <w:rFonts w:cstheme="minorHAnsi"/>
        <w:sz w:val="16"/>
        <w:szCs w:val="16"/>
      </w:rPr>
      <w:fldChar w:fldCharType="begin"/>
    </w:r>
    <w:r w:rsidR="007A74FB" w:rsidRPr="00001DE9">
      <w:rPr>
        <w:rStyle w:val="PageNumber"/>
        <w:rFonts w:cstheme="minorHAnsi"/>
        <w:sz w:val="16"/>
        <w:szCs w:val="16"/>
        <w:lang w:val="de-CH"/>
      </w:rPr>
      <w:instrText xml:space="preserve"> PAGE </w:instrText>
    </w:r>
    <w:r w:rsidR="00B1053F" w:rsidRPr="00001DE9">
      <w:rPr>
        <w:rStyle w:val="PageNumber"/>
        <w:rFonts w:cstheme="minorHAnsi"/>
        <w:sz w:val="16"/>
        <w:szCs w:val="16"/>
      </w:rPr>
      <w:fldChar w:fldCharType="separate"/>
    </w:r>
    <w:r w:rsidR="00DF01AF">
      <w:rPr>
        <w:rStyle w:val="PageNumber"/>
        <w:rFonts w:cstheme="minorHAnsi"/>
        <w:noProof/>
        <w:sz w:val="16"/>
        <w:szCs w:val="16"/>
        <w:lang w:val="de-CH"/>
      </w:rPr>
      <w:t>1</w:t>
    </w:r>
    <w:r w:rsidR="00B1053F" w:rsidRPr="00001DE9">
      <w:rPr>
        <w:rStyle w:val="PageNumber"/>
        <w:rFonts w:cstheme="minorHAnsi"/>
        <w:sz w:val="16"/>
        <w:szCs w:val="16"/>
      </w:rPr>
      <w:fldChar w:fldCharType="end"/>
    </w:r>
    <w:r w:rsidRPr="00001DE9">
      <w:rPr>
        <w:rStyle w:val="PageNumber"/>
        <w:rFonts w:cstheme="minorHAnsi"/>
        <w:sz w:val="16"/>
        <w:szCs w:val="16"/>
      </w:rPr>
      <w:t>/</w:t>
    </w:r>
    <w:r w:rsidR="00001DE9" w:rsidRPr="00001DE9">
      <w:rPr>
        <w:rStyle w:val="PageNumber"/>
        <w:rFonts w:cstheme="minorHAnsi"/>
        <w:sz w:val="16"/>
        <w:szCs w:val="16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364786" w14:textId="77777777" w:rsidR="0047463B" w:rsidRDefault="0047463B">
      <w:r>
        <w:separator/>
      </w:r>
    </w:p>
  </w:footnote>
  <w:footnote w:type="continuationSeparator" w:id="0">
    <w:p w14:paraId="372EA126" w14:textId="77777777" w:rsidR="0047463B" w:rsidRDefault="004746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D7179F" w14:textId="77777777" w:rsidR="009D6147" w:rsidRDefault="00E43D84">
    <w:pPr>
      <w:pStyle w:val="Header"/>
    </w:pPr>
    <w:r>
      <w:rPr>
        <w:noProof/>
        <w:lang w:val="en-US" w:eastAsia="en-US" w:bidi="si-LK"/>
      </w:rPr>
      <w:drawing>
        <wp:anchor distT="0" distB="0" distL="114300" distR="114300" simplePos="0" relativeHeight="251659264" behindDoc="0" locked="0" layoutInCell="1" allowOverlap="1" wp14:anchorId="6DA5D26B" wp14:editId="0D8634A8">
          <wp:simplePos x="0" y="0"/>
          <wp:positionH relativeFrom="column">
            <wp:posOffset>3836670</wp:posOffset>
          </wp:positionH>
          <wp:positionV relativeFrom="paragraph">
            <wp:posOffset>-485775</wp:posOffset>
          </wp:positionV>
          <wp:extent cx="2562225" cy="819785"/>
          <wp:effectExtent l="0" t="0" r="0" b="0"/>
          <wp:wrapNone/>
          <wp:docPr id="1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62225" cy="8197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AD415B"/>
    <w:multiLevelType w:val="singleLevel"/>
    <w:tmpl w:val="0407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222B08A9"/>
    <w:multiLevelType w:val="singleLevel"/>
    <w:tmpl w:val="0407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4BCF77BC"/>
    <w:multiLevelType w:val="singleLevel"/>
    <w:tmpl w:val="9776FB3C"/>
    <w:lvl w:ilvl="0">
      <w:start w:val="1"/>
      <w:numFmt w:val="decimal"/>
      <w:lvlText w:val="%1."/>
      <w:legacy w:legacy="1" w:legacySpace="0" w:legacyIndent="283"/>
      <w:lvlJc w:val="right"/>
      <w:pPr>
        <w:ind w:left="283" w:hanging="283"/>
      </w:pPr>
    </w:lvl>
  </w:abstractNum>
  <w:abstractNum w:abstractNumId="3" w15:restartNumberingAfterBreak="0">
    <w:nsid w:val="78DA09E7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7A722DC4"/>
    <w:multiLevelType w:val="singleLevel"/>
    <w:tmpl w:val="0407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567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szCxMDWzsDAxNTBV0lEKTi0uzszPAykwqgUAXEwEnCwAAAA="/>
  </w:docVars>
  <w:rsids>
    <w:rsidRoot w:val="005B303B"/>
    <w:rsid w:val="00001DE9"/>
    <w:rsid w:val="00020D4C"/>
    <w:rsid w:val="00027D24"/>
    <w:rsid w:val="00027EB7"/>
    <w:rsid w:val="00034DC2"/>
    <w:rsid w:val="0004432B"/>
    <w:rsid w:val="00061AD7"/>
    <w:rsid w:val="000670A9"/>
    <w:rsid w:val="00071725"/>
    <w:rsid w:val="00100A19"/>
    <w:rsid w:val="00121B57"/>
    <w:rsid w:val="00142C42"/>
    <w:rsid w:val="00144FFC"/>
    <w:rsid w:val="001A0393"/>
    <w:rsid w:val="001B238C"/>
    <w:rsid w:val="001B62FF"/>
    <w:rsid w:val="001D3E9F"/>
    <w:rsid w:val="001D5085"/>
    <w:rsid w:val="002219E6"/>
    <w:rsid w:val="002410E9"/>
    <w:rsid w:val="002421EA"/>
    <w:rsid w:val="00267ABE"/>
    <w:rsid w:val="002729EE"/>
    <w:rsid w:val="00297592"/>
    <w:rsid w:val="002A26B8"/>
    <w:rsid w:val="002B61EB"/>
    <w:rsid w:val="002D1799"/>
    <w:rsid w:val="00307E6F"/>
    <w:rsid w:val="003425FD"/>
    <w:rsid w:val="00350171"/>
    <w:rsid w:val="003711BB"/>
    <w:rsid w:val="00371BCA"/>
    <w:rsid w:val="0039126E"/>
    <w:rsid w:val="003A6AD6"/>
    <w:rsid w:val="003D4A52"/>
    <w:rsid w:val="003F2A24"/>
    <w:rsid w:val="004057AD"/>
    <w:rsid w:val="0042741F"/>
    <w:rsid w:val="00433652"/>
    <w:rsid w:val="00443518"/>
    <w:rsid w:val="004663A5"/>
    <w:rsid w:val="0047463B"/>
    <w:rsid w:val="00492F2D"/>
    <w:rsid w:val="004D544A"/>
    <w:rsid w:val="005253E3"/>
    <w:rsid w:val="00530747"/>
    <w:rsid w:val="00576625"/>
    <w:rsid w:val="00576801"/>
    <w:rsid w:val="005B303B"/>
    <w:rsid w:val="005C2C9C"/>
    <w:rsid w:val="005E26EA"/>
    <w:rsid w:val="005E7951"/>
    <w:rsid w:val="005F3F15"/>
    <w:rsid w:val="00656577"/>
    <w:rsid w:val="00661BB9"/>
    <w:rsid w:val="006661F5"/>
    <w:rsid w:val="00676F5C"/>
    <w:rsid w:val="006E37A6"/>
    <w:rsid w:val="0074233F"/>
    <w:rsid w:val="00754805"/>
    <w:rsid w:val="00761FCF"/>
    <w:rsid w:val="0077209A"/>
    <w:rsid w:val="0079583A"/>
    <w:rsid w:val="007A74FB"/>
    <w:rsid w:val="007F0B44"/>
    <w:rsid w:val="008500D6"/>
    <w:rsid w:val="00855580"/>
    <w:rsid w:val="00885125"/>
    <w:rsid w:val="008D371D"/>
    <w:rsid w:val="008E3274"/>
    <w:rsid w:val="00931FB0"/>
    <w:rsid w:val="00933644"/>
    <w:rsid w:val="00963A09"/>
    <w:rsid w:val="009B5E8C"/>
    <w:rsid w:val="009C7D2F"/>
    <w:rsid w:val="009D6147"/>
    <w:rsid w:val="009E399F"/>
    <w:rsid w:val="009E3F7D"/>
    <w:rsid w:val="00A11465"/>
    <w:rsid w:val="00A40AEF"/>
    <w:rsid w:val="00A417DA"/>
    <w:rsid w:val="00A434A1"/>
    <w:rsid w:val="00A63B77"/>
    <w:rsid w:val="00AA7BD4"/>
    <w:rsid w:val="00AD205A"/>
    <w:rsid w:val="00B1053F"/>
    <w:rsid w:val="00B17186"/>
    <w:rsid w:val="00B340FC"/>
    <w:rsid w:val="00B36B12"/>
    <w:rsid w:val="00B405F3"/>
    <w:rsid w:val="00B53062"/>
    <w:rsid w:val="00B64B1E"/>
    <w:rsid w:val="00B71B9D"/>
    <w:rsid w:val="00B72F33"/>
    <w:rsid w:val="00B80255"/>
    <w:rsid w:val="00B92D9D"/>
    <w:rsid w:val="00BB3202"/>
    <w:rsid w:val="00BD17E4"/>
    <w:rsid w:val="00BD53C9"/>
    <w:rsid w:val="00BF0BF2"/>
    <w:rsid w:val="00BF11A0"/>
    <w:rsid w:val="00C038C4"/>
    <w:rsid w:val="00C06DAE"/>
    <w:rsid w:val="00C21B0F"/>
    <w:rsid w:val="00C714CE"/>
    <w:rsid w:val="00C74224"/>
    <w:rsid w:val="00C9603E"/>
    <w:rsid w:val="00CC3F9B"/>
    <w:rsid w:val="00CD22E5"/>
    <w:rsid w:val="00CD4BCE"/>
    <w:rsid w:val="00CE3034"/>
    <w:rsid w:val="00CF34DE"/>
    <w:rsid w:val="00D3000E"/>
    <w:rsid w:val="00D31D72"/>
    <w:rsid w:val="00D74613"/>
    <w:rsid w:val="00D75CE3"/>
    <w:rsid w:val="00DB4020"/>
    <w:rsid w:val="00DD72F2"/>
    <w:rsid w:val="00DF01AF"/>
    <w:rsid w:val="00E017F6"/>
    <w:rsid w:val="00E41D82"/>
    <w:rsid w:val="00E43D84"/>
    <w:rsid w:val="00E45022"/>
    <w:rsid w:val="00E605E0"/>
    <w:rsid w:val="00EA3BAE"/>
    <w:rsid w:val="00EC2E01"/>
    <w:rsid w:val="00EF7A79"/>
    <w:rsid w:val="00F03665"/>
    <w:rsid w:val="00F20EF1"/>
    <w:rsid w:val="00F2316C"/>
    <w:rsid w:val="00F23AE5"/>
    <w:rsid w:val="00F31993"/>
    <w:rsid w:val="00F44BCA"/>
    <w:rsid w:val="00F7243F"/>
    <w:rsid w:val="00F76F66"/>
    <w:rsid w:val="00F918DC"/>
    <w:rsid w:val="00FF7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DFC9E2"/>
  <w15:docId w15:val="{6B15EBC3-C5E0-4943-98D0-ABD027F15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6801"/>
    <w:rPr>
      <w:rFonts w:asciiTheme="minorHAnsi" w:hAnsiTheme="minorHAnsi"/>
      <w:sz w:val="22"/>
      <w:lang w:val="fr-FR"/>
    </w:rPr>
  </w:style>
  <w:style w:type="paragraph" w:styleId="Heading1">
    <w:name w:val="heading 1"/>
    <w:basedOn w:val="Normal"/>
    <w:next w:val="Normal"/>
    <w:qFormat/>
    <w:rsid w:val="00C06DAE"/>
    <w:pPr>
      <w:keepNext/>
      <w:widowControl w:val="0"/>
      <w:tabs>
        <w:tab w:val="left" w:pos="-1246"/>
        <w:tab w:val="left" w:pos="-526"/>
        <w:tab w:val="left" w:pos="5355"/>
      </w:tabs>
      <w:spacing w:before="240" w:after="120" w:line="192" w:lineRule="auto"/>
      <w:outlineLvl w:val="0"/>
    </w:pPr>
    <w:rPr>
      <w:b/>
      <w:sz w:val="32"/>
      <w:lang w:val="en-GB"/>
    </w:rPr>
  </w:style>
  <w:style w:type="paragraph" w:styleId="Heading2">
    <w:name w:val="heading 2"/>
    <w:basedOn w:val="Normal"/>
    <w:next w:val="Normal"/>
    <w:qFormat/>
    <w:rsid w:val="00B1053F"/>
    <w:pPr>
      <w:keepNext/>
      <w:widowControl w:val="0"/>
      <w:tabs>
        <w:tab w:val="left" w:pos="-1246"/>
        <w:tab w:val="left" w:pos="-526"/>
        <w:tab w:val="left" w:pos="5355"/>
      </w:tabs>
      <w:outlineLvl w:val="1"/>
    </w:pPr>
    <w:rPr>
      <w:rFonts w:ascii="Arial" w:hAnsi="Arial"/>
      <w:b/>
      <w:lang w:val="en-GB"/>
    </w:rPr>
  </w:style>
  <w:style w:type="paragraph" w:styleId="Heading3">
    <w:name w:val="heading 3"/>
    <w:basedOn w:val="Normal"/>
    <w:next w:val="Normal"/>
    <w:qFormat/>
    <w:rsid w:val="00B1053F"/>
    <w:pPr>
      <w:keepNext/>
      <w:widowControl w:val="0"/>
      <w:tabs>
        <w:tab w:val="left" w:pos="144"/>
        <w:tab w:val="left" w:pos="3628"/>
        <w:tab w:val="left" w:pos="4624"/>
        <w:tab w:val="left" w:pos="7654"/>
        <w:tab w:val="left" w:pos="8958"/>
      </w:tabs>
      <w:spacing w:after="120" w:line="192" w:lineRule="auto"/>
      <w:jc w:val="both"/>
      <w:outlineLvl w:val="2"/>
    </w:pPr>
    <w:rPr>
      <w:rFonts w:ascii="Arial" w:hAnsi="Arial"/>
      <w:b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elnotedebasdepw">
    <w:name w:val="Appel note de bas de p.]ów"/>
    <w:rsid w:val="00B1053F"/>
  </w:style>
  <w:style w:type="paragraph" w:styleId="Header">
    <w:name w:val="header"/>
    <w:basedOn w:val="Normal"/>
    <w:rsid w:val="00B1053F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B1053F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B1053F"/>
  </w:style>
  <w:style w:type="paragraph" w:styleId="BodyText">
    <w:name w:val="Body Text"/>
    <w:basedOn w:val="Normal"/>
    <w:rsid w:val="00B1053F"/>
    <w:pPr>
      <w:widowControl w:val="0"/>
      <w:tabs>
        <w:tab w:val="left" w:pos="144"/>
        <w:tab w:val="left" w:pos="3628"/>
        <w:tab w:val="left" w:pos="4624"/>
        <w:tab w:val="left" w:pos="7654"/>
        <w:tab w:val="left" w:pos="8958"/>
      </w:tabs>
      <w:jc w:val="both"/>
    </w:pPr>
    <w:rPr>
      <w:rFonts w:ascii="Arial" w:hAnsi="Arial"/>
      <w:b/>
      <w:lang w:val="en-GB"/>
    </w:rPr>
  </w:style>
  <w:style w:type="paragraph" w:styleId="BalloonText">
    <w:name w:val="Balloon Text"/>
    <w:basedOn w:val="Normal"/>
    <w:link w:val="BalloonTextChar"/>
    <w:rsid w:val="008851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85125"/>
    <w:rPr>
      <w:rFonts w:ascii="Tahoma" w:hAnsi="Tahoma" w:cs="Tahoma"/>
      <w:sz w:val="16"/>
      <w:szCs w:val="16"/>
      <w:lang w:val="fr-FR"/>
    </w:rPr>
  </w:style>
  <w:style w:type="character" w:styleId="CommentReference">
    <w:name w:val="annotation reference"/>
    <w:basedOn w:val="DefaultParagraphFont"/>
    <w:rsid w:val="00885125"/>
    <w:rPr>
      <w:sz w:val="16"/>
      <w:szCs w:val="16"/>
    </w:rPr>
  </w:style>
  <w:style w:type="paragraph" w:styleId="CommentText">
    <w:name w:val="annotation text"/>
    <w:basedOn w:val="Normal"/>
    <w:link w:val="CommentTextChar"/>
    <w:rsid w:val="00885125"/>
  </w:style>
  <w:style w:type="character" w:customStyle="1" w:styleId="CommentTextChar">
    <w:name w:val="Comment Text Char"/>
    <w:basedOn w:val="DefaultParagraphFont"/>
    <w:link w:val="CommentText"/>
    <w:rsid w:val="00885125"/>
    <w:rPr>
      <w:lang w:val="fr-FR"/>
    </w:rPr>
  </w:style>
  <w:style w:type="paragraph" w:styleId="CommentSubject">
    <w:name w:val="annotation subject"/>
    <w:basedOn w:val="CommentText"/>
    <w:next w:val="CommentText"/>
    <w:link w:val="CommentSubjectChar"/>
    <w:rsid w:val="008851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85125"/>
    <w:rPr>
      <w:b/>
      <w:bCs/>
      <w:lang w:val="fr-FR"/>
    </w:rPr>
  </w:style>
  <w:style w:type="table" w:styleId="TableGrid">
    <w:name w:val="Table Grid"/>
    <w:basedOn w:val="TableNormal"/>
    <w:rsid w:val="005768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D4BCE"/>
    <w:rPr>
      <w:rFonts w:asciiTheme="minorHAnsi" w:hAnsiTheme="minorHAnsi"/>
      <w:sz w:val="22"/>
      <w:lang w:val="fr-FR"/>
    </w:rPr>
  </w:style>
  <w:style w:type="character" w:styleId="Hyperlink">
    <w:name w:val="Hyperlink"/>
    <w:basedOn w:val="DefaultParagraphFont"/>
    <w:rsid w:val="00D75CE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297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972BBD2-7153-4E83-A70C-AF15B7D08B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14</Words>
  <Characters>4076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FASHION SHOW '96</vt:lpstr>
      <vt:lpstr>FASHION SHOW '96</vt:lpstr>
    </vt:vector>
  </TitlesOfParts>
  <Company>OSEC</Company>
  <LinksUpToDate>false</LinksUpToDate>
  <CharactersWithSpaces>4781</CharactersWithSpaces>
  <SharedDoc>false</SharedDoc>
  <HLinks>
    <vt:vector size="6" baseType="variant">
      <vt:variant>
        <vt:i4>3866699</vt:i4>
      </vt:variant>
      <vt:variant>
        <vt:i4>0</vt:i4>
      </vt:variant>
      <vt:variant>
        <vt:i4>0</vt:i4>
      </vt:variant>
      <vt:variant>
        <vt:i4>5</vt:i4>
      </vt:variant>
      <vt:variant>
        <vt:lpwstr>mailto:just@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SHION SHOW '96</dc:title>
  <dc:creator>Julia Hoffmann</dc:creator>
  <cp:lastModifiedBy>Nipuni</cp:lastModifiedBy>
  <cp:revision>2</cp:revision>
  <cp:lastPrinted>2015-01-13T13:57:00Z</cp:lastPrinted>
  <dcterms:created xsi:type="dcterms:W3CDTF">2024-03-26T08:52:00Z</dcterms:created>
  <dcterms:modified xsi:type="dcterms:W3CDTF">2024-03-26T08:52:00Z</dcterms:modified>
</cp:coreProperties>
</file>